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83CEE" w14:textId="77777777" w:rsidR="0032706A" w:rsidRPr="0032706A" w:rsidRDefault="0032706A" w:rsidP="00B601C8">
      <w:pPr>
        <w:pStyle w:val="Heading1"/>
        <w:jc w:val="center"/>
        <w:rPr>
          <w:noProof/>
          <w:lang w:val="bg-BG"/>
        </w:rPr>
      </w:pPr>
      <w:r w:rsidRPr="0032706A">
        <w:rPr>
          <w:noProof/>
        </w:rPr>
        <w:t>Lab: TypeScript Playground</w:t>
      </w:r>
    </w:p>
    <w:p w14:paraId="51C30917" w14:textId="77777777" w:rsidR="0032706A" w:rsidRPr="0032706A" w:rsidRDefault="0032706A" w:rsidP="0032706A">
      <w:pPr>
        <w:rPr>
          <w:rFonts w:eastAsiaTheme="majorEastAsia" w:cstheme="majorBidi"/>
          <w:b/>
          <w:color w:val="8F400B"/>
          <w:sz w:val="32"/>
          <w:szCs w:val="32"/>
          <w:lang w:val="bg-BG"/>
        </w:rPr>
      </w:pPr>
      <w:r w:rsidRPr="0032706A">
        <w:rPr>
          <w:rFonts w:eastAsiaTheme="majorEastAsia" w:cstheme="majorBidi"/>
          <w:b/>
          <w:color w:val="8F400B"/>
          <w:sz w:val="32"/>
          <w:szCs w:val="32"/>
        </w:rPr>
        <w:t xml:space="preserve">Run Typescript Code in </w:t>
      </w:r>
      <w:r w:rsidRPr="0032706A">
        <w:rPr>
          <w:rFonts w:eastAsiaTheme="majorEastAsia" w:cstheme="majorBidi"/>
          <w:b/>
          <w:noProof/>
          <w:color w:val="8F400B"/>
          <w:sz w:val="32"/>
          <w:szCs w:val="32"/>
        </w:rPr>
        <w:t xml:space="preserve">VS </w:t>
      </w:r>
      <w:r w:rsidRPr="0032706A">
        <w:rPr>
          <w:rFonts w:eastAsiaTheme="majorEastAsia" w:cstheme="majorBidi"/>
          <w:b/>
          <w:color w:val="8F400B"/>
          <w:sz w:val="32"/>
          <w:szCs w:val="32"/>
        </w:rPr>
        <w:t>Code</w:t>
      </w:r>
    </w:p>
    <w:p w14:paraId="69868995" w14:textId="3D1B0CB3" w:rsidR="0032706A" w:rsidRPr="0032706A" w:rsidRDefault="0032706A" w:rsidP="0032706A">
      <w:pPr>
        <w:rPr>
          <w:rFonts w:ascii="Consolas" w:hAnsi="Consolas"/>
          <w:b/>
          <w:lang w:val="bg-BG"/>
        </w:rPr>
      </w:pPr>
      <w:r w:rsidRPr="0032706A">
        <w:t xml:space="preserve">Install typescript with the </w:t>
      </w:r>
      <w:r w:rsidRPr="0032706A">
        <w:rPr>
          <w:rFonts w:ascii="Consolas" w:hAnsi="Consolas"/>
          <w:b/>
          <w:noProof/>
        </w:rPr>
        <w:t>"npm install typescript -g"</w:t>
      </w:r>
    </w:p>
    <w:p w14:paraId="69590553" w14:textId="77777777" w:rsidR="0032706A" w:rsidRPr="0032706A" w:rsidRDefault="0032706A" w:rsidP="0032706A">
      <w:pPr>
        <w:jc w:val="center"/>
        <w:rPr>
          <w:lang w:val="bg-BG"/>
        </w:rPr>
      </w:pPr>
      <w:r w:rsidRPr="0032706A">
        <w:rPr>
          <w:noProof/>
          <w:lang w:eastAsia="bg-BG"/>
        </w:rPr>
        <w:drawing>
          <wp:inline distT="0" distB="0" distL="0" distR="0" wp14:anchorId="6A9390E9" wp14:editId="3A2B1B9A">
            <wp:extent cx="2872740" cy="2476500"/>
            <wp:effectExtent l="19050" t="19050" r="22860" b="19050"/>
            <wp:docPr id="1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72740" cy="2476500"/>
                    </a:xfrm>
                    <a:prstGeom prst="rect">
                      <a:avLst/>
                    </a:prstGeom>
                    <a:ln>
                      <a:solidFill>
                        <a:schemeClr val="tx1"/>
                      </a:solidFill>
                    </a:ln>
                  </pic:spPr>
                </pic:pic>
              </a:graphicData>
            </a:graphic>
          </wp:inline>
        </w:drawing>
      </w:r>
    </w:p>
    <w:p w14:paraId="172E2615" w14:textId="77777777" w:rsidR="0032706A" w:rsidRPr="0032706A" w:rsidRDefault="0032706A" w:rsidP="0032706A">
      <w:pPr>
        <w:rPr>
          <w:lang w:val="bg-BG"/>
        </w:rPr>
      </w:pPr>
      <w:r w:rsidRPr="0032706A">
        <w:t xml:space="preserve">Create </w:t>
      </w:r>
      <w:proofErr w:type="gramStart"/>
      <w:r w:rsidRPr="0032706A">
        <w:t xml:space="preserve">a </w:t>
      </w:r>
      <w:r w:rsidRPr="0032706A">
        <w:rPr>
          <w:rFonts w:ascii="Consolas" w:hAnsi="Consolas"/>
          <w:b/>
          <w:noProof/>
        </w:rPr>
        <w:t>.vscode</w:t>
      </w:r>
      <w:proofErr w:type="gramEnd"/>
      <w:r w:rsidRPr="0032706A">
        <w:rPr>
          <w:noProof/>
        </w:rPr>
        <w:t xml:space="preserve"> </w:t>
      </w:r>
      <w:r w:rsidRPr="0032706A">
        <w:t xml:space="preserve">folder and a </w:t>
      </w:r>
      <w:r w:rsidRPr="0032706A">
        <w:rPr>
          <w:rFonts w:ascii="Consolas" w:hAnsi="Consolas"/>
          <w:b/>
          <w:noProof/>
        </w:rPr>
        <w:t>tsconfig.json</w:t>
      </w:r>
      <w:r w:rsidRPr="0032706A">
        <w:rPr>
          <w:noProof/>
        </w:rPr>
        <w:t xml:space="preserve"> </w:t>
      </w:r>
      <w:r w:rsidRPr="0032706A">
        <w:t>file with the following configuration:</w:t>
      </w:r>
    </w:p>
    <w:p w14:paraId="6077C0CE" w14:textId="77777777" w:rsidR="0032706A" w:rsidRPr="0032706A" w:rsidRDefault="0032706A" w:rsidP="0032706A">
      <w:pPr>
        <w:rPr>
          <w:rFonts w:ascii="Consolas" w:hAnsi="Consolas"/>
          <w:b/>
          <w:lang w:val="bg-BG"/>
        </w:rPr>
      </w:pPr>
      <w:r w:rsidRPr="0032706A">
        <w:rPr>
          <w:rFonts w:ascii="Consolas" w:hAnsi="Consolas"/>
          <w:b/>
          <w:noProof/>
        </w:rPr>
        <w:t>'{</w:t>
      </w:r>
    </w:p>
    <w:p w14:paraId="6D2C7C1F"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compilerOptions": {</w:t>
      </w:r>
    </w:p>
    <w:p w14:paraId="5EA29092"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target": "es6",</w:t>
      </w:r>
    </w:p>
    <w:p w14:paraId="1D910CA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module": "commonjs",</w:t>
      </w:r>
    </w:p>
    <w:p w14:paraId="60A0284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sourceMap": true</w:t>
      </w:r>
    </w:p>
    <w:p w14:paraId="7B3721E8"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w:t>
      </w:r>
    </w:p>
    <w:p w14:paraId="0D1CBEDD" w14:textId="77777777" w:rsidR="0032706A" w:rsidRPr="0032706A" w:rsidRDefault="0032706A" w:rsidP="0032706A">
      <w:pPr>
        <w:rPr>
          <w:rFonts w:ascii="Consolas" w:hAnsi="Consolas"/>
          <w:b/>
          <w:lang w:val="bg-BG"/>
        </w:rPr>
      </w:pPr>
      <w:r w:rsidRPr="0032706A">
        <w:rPr>
          <w:rFonts w:ascii="Consolas" w:hAnsi="Consolas"/>
          <w:b/>
          <w:noProof/>
        </w:rPr>
        <w:t>}'</w:t>
      </w:r>
    </w:p>
    <w:p w14:paraId="64AAEBEC" w14:textId="0CE6EB40" w:rsidR="0032706A" w:rsidRPr="0032706A" w:rsidRDefault="0032706A" w:rsidP="00590950">
      <w:pPr>
        <w:jc w:val="center"/>
        <w:rPr>
          <w:rFonts w:ascii="Consolas" w:hAnsi="Consolas"/>
          <w:b/>
          <w:lang w:val="bg-BG"/>
        </w:rPr>
      </w:pPr>
      <w:r w:rsidRPr="0032706A">
        <w:rPr>
          <w:noProof/>
          <w:lang w:eastAsia="bg-BG"/>
        </w:rPr>
        <w:drawing>
          <wp:inline distT="0" distB="0" distL="0" distR="0" wp14:anchorId="22CEBE6F" wp14:editId="706C79D8">
            <wp:extent cx="5972810" cy="2301240"/>
            <wp:effectExtent l="19050" t="19050" r="27940" b="2286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72810" cy="2301240"/>
                    </a:xfrm>
                    <a:prstGeom prst="rect">
                      <a:avLst/>
                    </a:prstGeom>
                    <a:ln>
                      <a:solidFill>
                        <a:schemeClr val="tx1"/>
                      </a:solidFill>
                    </a:ln>
                  </pic:spPr>
                </pic:pic>
              </a:graphicData>
            </a:graphic>
          </wp:inline>
        </w:drawing>
      </w:r>
    </w:p>
    <w:p w14:paraId="0C29B705" w14:textId="77777777" w:rsidR="0032706A" w:rsidRPr="0032706A" w:rsidRDefault="0032706A" w:rsidP="0032706A">
      <w:pPr>
        <w:rPr>
          <w:rFonts w:cstheme="minorHAnsi"/>
          <w:b/>
          <w:lang w:val="bg-BG"/>
        </w:rPr>
      </w:pPr>
      <w:r w:rsidRPr="0032706A">
        <w:rPr>
          <w:rFonts w:cstheme="minorHAnsi"/>
        </w:rPr>
        <w:t xml:space="preserve">After you have your </w:t>
      </w:r>
      <w:r w:rsidRPr="0032706A">
        <w:rPr>
          <w:rFonts w:ascii="Consolas" w:hAnsi="Consolas" w:cstheme="minorHAnsi"/>
          <w:b/>
          <w:noProof/>
        </w:rPr>
        <w:t>.ts</w:t>
      </w:r>
      <w:r w:rsidRPr="0032706A">
        <w:rPr>
          <w:rFonts w:cstheme="minorHAnsi"/>
          <w:noProof/>
        </w:rPr>
        <w:t xml:space="preserve"> </w:t>
      </w:r>
      <w:r w:rsidRPr="0032706A">
        <w:rPr>
          <w:rFonts w:cstheme="minorHAnsi"/>
        </w:rPr>
        <w:t xml:space="preserve">file, open the </w:t>
      </w:r>
      <w:r w:rsidRPr="0032706A">
        <w:rPr>
          <w:rFonts w:cstheme="minorHAnsi"/>
          <w:b/>
        </w:rPr>
        <w:t>terminal</w:t>
      </w:r>
      <w:r w:rsidRPr="0032706A">
        <w:rPr>
          <w:rFonts w:cstheme="minorHAnsi"/>
        </w:rPr>
        <w:t xml:space="preserve"> and execute the </w:t>
      </w:r>
      <w:r w:rsidRPr="0032706A">
        <w:rPr>
          <w:rFonts w:cstheme="minorHAnsi"/>
          <w:b/>
        </w:rPr>
        <w:t>following commands:</w:t>
      </w:r>
    </w:p>
    <w:p w14:paraId="375EFF14" w14:textId="77777777" w:rsidR="0032706A" w:rsidRPr="0032706A" w:rsidRDefault="0032706A" w:rsidP="0032706A">
      <w:pPr>
        <w:rPr>
          <w:rFonts w:ascii="Consolas" w:hAnsi="Consolas" w:cstheme="minorHAnsi"/>
          <w:b/>
          <w:lang w:val="bg-BG"/>
        </w:rPr>
      </w:pPr>
      <w:r w:rsidRPr="0023485B">
        <w:rPr>
          <w:rFonts w:ascii="Consolas" w:hAnsi="Consolas" w:cstheme="minorHAnsi"/>
          <w:b/>
          <w:noProof/>
          <w:lang w:val="pt-BR"/>
        </w:rPr>
        <w:t>tsc {filename}.ts</w:t>
      </w:r>
    </w:p>
    <w:p w14:paraId="526C67F3" w14:textId="77777777" w:rsidR="0032706A" w:rsidRPr="0032706A" w:rsidRDefault="0032706A" w:rsidP="0032706A">
      <w:pPr>
        <w:rPr>
          <w:rFonts w:ascii="Consolas" w:hAnsi="Consolas" w:cstheme="minorHAnsi"/>
          <w:b/>
          <w:lang w:val="bg-BG"/>
        </w:rPr>
      </w:pPr>
      <w:r w:rsidRPr="0023485B">
        <w:rPr>
          <w:rFonts w:ascii="Consolas" w:hAnsi="Consolas" w:cstheme="minorHAnsi"/>
          <w:b/>
          <w:noProof/>
          <w:lang w:val="pt-BR"/>
        </w:rPr>
        <w:t>node {filename}</w:t>
      </w:r>
    </w:p>
    <w:p w14:paraId="23DCAC45" w14:textId="77777777" w:rsidR="0032706A" w:rsidRPr="0032706A" w:rsidRDefault="0032706A" w:rsidP="0032706A">
      <w:pPr>
        <w:jc w:val="center"/>
        <w:rPr>
          <w:rFonts w:ascii="Consolas" w:hAnsi="Consolas" w:cstheme="minorHAnsi"/>
          <w:b/>
          <w:lang w:val="bg-BG"/>
        </w:rPr>
      </w:pPr>
      <w:r w:rsidRPr="0032706A">
        <w:rPr>
          <w:noProof/>
          <w:lang w:eastAsia="bg-BG"/>
        </w:rPr>
        <w:lastRenderedPageBreak/>
        <w:drawing>
          <wp:inline distT="0" distB="0" distL="0" distR="0" wp14:anchorId="0C8B454A" wp14:editId="55EDD810">
            <wp:extent cx="5972810" cy="4138930"/>
            <wp:effectExtent l="19050" t="19050" r="27940" b="13970"/>
            <wp:docPr id="12"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72810" cy="4138930"/>
                    </a:xfrm>
                    <a:prstGeom prst="rect">
                      <a:avLst/>
                    </a:prstGeom>
                    <a:ln>
                      <a:solidFill>
                        <a:schemeClr val="tx1"/>
                      </a:solidFill>
                    </a:ln>
                  </pic:spPr>
                </pic:pic>
              </a:graphicData>
            </a:graphic>
          </wp:inline>
        </w:drawing>
      </w:r>
    </w:p>
    <w:p w14:paraId="63C9A87C" w14:textId="77777777" w:rsidR="0032706A" w:rsidRPr="0032706A" w:rsidRDefault="0032706A" w:rsidP="0032706A">
      <w:pPr>
        <w:pStyle w:val="Heading2"/>
        <w:numPr>
          <w:ilvl w:val="0"/>
          <w:numId w:val="40"/>
        </w:numPr>
        <w:ind w:left="357" w:hanging="357"/>
        <w:rPr>
          <w:lang w:val="bg-BG"/>
        </w:rPr>
      </w:pPr>
      <w:r w:rsidRPr="0032706A">
        <w:t>Data Class</w:t>
      </w:r>
    </w:p>
    <w:p w14:paraId="4A517995" w14:textId="77777777" w:rsidR="0032706A" w:rsidRPr="0032706A" w:rsidRDefault="0032706A" w:rsidP="0032706A">
      <w:pPr>
        <w:rPr>
          <w:noProof/>
          <w:lang w:val="bg-BG"/>
        </w:rPr>
      </w:pPr>
      <w:r w:rsidRPr="0032706A">
        <w:rPr>
          <w:noProof/>
        </w:rPr>
        <w:t>Write a TypeScript class that holds data about an HTTP request. It has the following properties:</w:t>
      </w:r>
    </w:p>
    <w:p w14:paraId="32B22F7B" w14:textId="77777777" w:rsidR="0032706A" w:rsidRPr="0032706A" w:rsidRDefault="0032706A" w:rsidP="0032706A">
      <w:pPr>
        <w:pStyle w:val="ListParagraph"/>
        <w:numPr>
          <w:ilvl w:val="0"/>
          <w:numId w:val="41"/>
        </w:numPr>
        <w:rPr>
          <w:noProof/>
          <w:lang w:val="bg-BG"/>
        </w:rPr>
      </w:pPr>
      <w:r w:rsidRPr="0032706A">
        <w:rPr>
          <w:rStyle w:val="CodeChar"/>
        </w:rPr>
        <w:t>method</w:t>
      </w:r>
      <w:r w:rsidRPr="0032706A">
        <w:rPr>
          <w:noProof/>
        </w:rPr>
        <w:t xml:space="preserve"> (String)</w:t>
      </w:r>
    </w:p>
    <w:p w14:paraId="78D4602A" w14:textId="77777777" w:rsidR="0032706A" w:rsidRPr="0032706A" w:rsidRDefault="0032706A" w:rsidP="0032706A">
      <w:pPr>
        <w:pStyle w:val="ListParagraph"/>
        <w:numPr>
          <w:ilvl w:val="0"/>
          <w:numId w:val="41"/>
        </w:numPr>
        <w:rPr>
          <w:noProof/>
          <w:lang w:val="bg-BG"/>
        </w:rPr>
      </w:pPr>
      <w:r w:rsidRPr="0032706A">
        <w:rPr>
          <w:rStyle w:val="CodeChar"/>
        </w:rPr>
        <w:t>uri</w:t>
      </w:r>
      <w:r w:rsidRPr="0032706A">
        <w:rPr>
          <w:noProof/>
        </w:rPr>
        <w:t xml:space="preserve"> (String)</w:t>
      </w:r>
    </w:p>
    <w:p w14:paraId="067A2D56" w14:textId="77777777" w:rsidR="0032706A" w:rsidRPr="0032706A" w:rsidRDefault="0032706A" w:rsidP="0032706A">
      <w:pPr>
        <w:pStyle w:val="ListParagraph"/>
        <w:numPr>
          <w:ilvl w:val="0"/>
          <w:numId w:val="41"/>
        </w:numPr>
        <w:rPr>
          <w:noProof/>
          <w:lang w:val="bg-BG"/>
        </w:rPr>
      </w:pPr>
      <w:r w:rsidRPr="0032706A">
        <w:rPr>
          <w:rStyle w:val="CodeChar"/>
        </w:rPr>
        <w:t>version</w:t>
      </w:r>
      <w:r w:rsidRPr="0032706A">
        <w:rPr>
          <w:noProof/>
        </w:rPr>
        <w:t xml:space="preserve"> (String)</w:t>
      </w:r>
    </w:p>
    <w:p w14:paraId="1829FC4F" w14:textId="77777777" w:rsidR="0032706A" w:rsidRPr="0032706A" w:rsidRDefault="0032706A" w:rsidP="0032706A">
      <w:pPr>
        <w:pStyle w:val="ListParagraph"/>
        <w:numPr>
          <w:ilvl w:val="0"/>
          <w:numId w:val="41"/>
        </w:numPr>
        <w:rPr>
          <w:noProof/>
          <w:lang w:val="bg-BG"/>
        </w:rPr>
      </w:pPr>
      <w:r w:rsidRPr="0032706A">
        <w:rPr>
          <w:rStyle w:val="CodeChar"/>
        </w:rPr>
        <w:t>message</w:t>
      </w:r>
      <w:r w:rsidRPr="0032706A">
        <w:rPr>
          <w:noProof/>
        </w:rPr>
        <w:t xml:space="preserve"> (String)</w:t>
      </w:r>
    </w:p>
    <w:p w14:paraId="1DC121CB" w14:textId="77777777" w:rsidR="0032706A" w:rsidRPr="0032706A" w:rsidRDefault="0032706A" w:rsidP="0032706A">
      <w:pPr>
        <w:pStyle w:val="ListParagraph"/>
        <w:numPr>
          <w:ilvl w:val="0"/>
          <w:numId w:val="41"/>
        </w:numPr>
        <w:rPr>
          <w:noProof/>
          <w:lang w:val="bg-BG"/>
        </w:rPr>
      </w:pPr>
      <w:r w:rsidRPr="0032706A">
        <w:rPr>
          <w:rStyle w:val="CodeChar"/>
        </w:rPr>
        <w:t>response</w:t>
      </w:r>
      <w:r w:rsidRPr="0032706A">
        <w:rPr>
          <w:noProof/>
        </w:rPr>
        <w:t xml:space="preserve"> (String)</w:t>
      </w:r>
    </w:p>
    <w:p w14:paraId="153A19FA" w14:textId="77777777" w:rsidR="0032706A" w:rsidRPr="0032706A" w:rsidRDefault="0032706A" w:rsidP="0032706A">
      <w:pPr>
        <w:pStyle w:val="ListParagraph"/>
        <w:numPr>
          <w:ilvl w:val="0"/>
          <w:numId w:val="41"/>
        </w:numPr>
        <w:rPr>
          <w:noProof/>
          <w:lang w:val="bg-BG"/>
        </w:rPr>
      </w:pPr>
      <w:r w:rsidRPr="0032706A">
        <w:rPr>
          <w:rStyle w:val="CodeChar"/>
        </w:rPr>
        <w:t>fulfilled</w:t>
      </w:r>
      <w:r w:rsidRPr="0032706A">
        <w:rPr>
          <w:noProof/>
        </w:rPr>
        <w:t xml:space="preserve"> (Boolean)</w:t>
      </w:r>
    </w:p>
    <w:p w14:paraId="71034C42" w14:textId="77777777" w:rsidR="0032706A" w:rsidRPr="0032706A" w:rsidRDefault="0032706A" w:rsidP="0032706A">
      <w:pPr>
        <w:rPr>
          <w:noProof/>
          <w:lang w:val="bg-BG"/>
        </w:rPr>
      </w:pPr>
      <w:r w:rsidRPr="0032706A">
        <w:rPr>
          <w:noProof/>
        </w:rPr>
        <w:t>The first four properties (</w:t>
      </w:r>
      <w:r w:rsidRPr="0032706A">
        <w:rPr>
          <w:rStyle w:val="Strong"/>
          <w:noProof/>
        </w:rPr>
        <w:t>method</w:t>
      </w:r>
      <w:r w:rsidRPr="0032706A">
        <w:rPr>
          <w:noProof/>
        </w:rPr>
        <w:t xml:space="preserve">, </w:t>
      </w:r>
      <w:r w:rsidRPr="0032706A">
        <w:rPr>
          <w:rStyle w:val="Strong"/>
          <w:noProof/>
        </w:rPr>
        <w:t>uri</w:t>
      </w:r>
      <w:r w:rsidRPr="0032706A">
        <w:rPr>
          <w:noProof/>
        </w:rPr>
        <w:t xml:space="preserve">, </w:t>
      </w:r>
      <w:r w:rsidRPr="0032706A">
        <w:rPr>
          <w:rStyle w:val="Strong"/>
          <w:noProof/>
        </w:rPr>
        <w:t>version</w:t>
      </w:r>
      <w:r w:rsidRPr="0032706A">
        <w:rPr>
          <w:noProof/>
        </w:rPr>
        <w:t xml:space="preserve">, </w:t>
      </w:r>
      <w:r w:rsidRPr="0032706A">
        <w:rPr>
          <w:rStyle w:val="Strong"/>
          <w:noProof/>
        </w:rPr>
        <w:t>message</w:t>
      </w:r>
      <w:r w:rsidRPr="0032706A">
        <w:rPr>
          <w:noProof/>
        </w:rPr>
        <w:t xml:space="preserve">) are set trough the </w:t>
      </w:r>
      <w:r w:rsidRPr="0032706A">
        <w:rPr>
          <w:rStyle w:val="Strong"/>
          <w:noProof/>
        </w:rPr>
        <w:t>constructor</w:t>
      </w:r>
      <w:r w:rsidRPr="0032706A">
        <w:rPr>
          <w:noProof/>
        </w:rPr>
        <w:t xml:space="preserve">, in the listed order. The </w:t>
      </w:r>
      <w:r w:rsidRPr="0032706A">
        <w:rPr>
          <w:rStyle w:val="Strong"/>
          <w:noProof/>
        </w:rPr>
        <w:t>response</w:t>
      </w:r>
      <w:r w:rsidRPr="0032706A">
        <w:rPr>
          <w:noProof/>
        </w:rPr>
        <w:t xml:space="preserve"> property is initialized to </w:t>
      </w:r>
      <w:r w:rsidRPr="0032706A">
        <w:rPr>
          <w:rStyle w:val="CodeChar"/>
        </w:rPr>
        <w:t>undefined</w:t>
      </w:r>
      <w:r w:rsidRPr="0032706A">
        <w:rPr>
          <w:noProof/>
        </w:rPr>
        <w:t xml:space="preserve"> and the </w:t>
      </w:r>
      <w:r w:rsidRPr="0032706A">
        <w:rPr>
          <w:rStyle w:val="Strong"/>
          <w:noProof/>
        </w:rPr>
        <w:t>fulfilled</w:t>
      </w:r>
      <w:r w:rsidRPr="0032706A">
        <w:rPr>
          <w:noProof/>
        </w:rPr>
        <w:t xml:space="preserve"> property is initially set to </w:t>
      </w:r>
      <w:r w:rsidRPr="0032706A">
        <w:rPr>
          <w:rStyle w:val="CodeChar"/>
        </w:rPr>
        <w:t>false</w:t>
      </w:r>
      <w:r w:rsidRPr="0032706A">
        <w:rPr>
          <w:noProof/>
        </w:rPr>
        <w:t>..</w:t>
      </w:r>
    </w:p>
    <w:p w14:paraId="269161E9" w14:textId="77777777" w:rsidR="0032706A" w:rsidRPr="0032706A" w:rsidRDefault="0032706A" w:rsidP="0032706A">
      <w:pPr>
        <w:pStyle w:val="Heading3"/>
        <w:rPr>
          <w:noProof/>
          <w:lang w:val="bg-BG"/>
        </w:rPr>
      </w:pPr>
      <w:r w:rsidRPr="0032706A">
        <w:rPr>
          <w:noProof/>
        </w:rPr>
        <w:t>Examples</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5100"/>
        <w:gridCol w:w="5100"/>
      </w:tblGrid>
      <w:tr w:rsidR="0032706A" w:rsidRPr="0032706A" w14:paraId="4AEA8479" w14:textId="77777777" w:rsidTr="00C5332F">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5EAB5" w14:textId="77777777" w:rsidR="0032706A" w:rsidRPr="0032706A" w:rsidRDefault="0032706A" w:rsidP="00C5332F">
            <w:pPr>
              <w:pStyle w:val="Code"/>
              <w:spacing w:before="0" w:after="0"/>
              <w:jc w:val="center"/>
            </w:pPr>
            <w:r w:rsidRPr="0032706A">
              <w:t>Sample 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E9EB0A" w14:textId="77777777" w:rsidR="0032706A" w:rsidRPr="0032706A" w:rsidRDefault="0032706A" w:rsidP="00C5332F">
            <w:pPr>
              <w:pStyle w:val="Code"/>
              <w:spacing w:before="0" w:after="0"/>
              <w:jc w:val="center"/>
            </w:pPr>
            <w:r w:rsidRPr="0032706A">
              <w:t>Resulting object</w:t>
            </w:r>
          </w:p>
        </w:tc>
      </w:tr>
      <w:tr w:rsidR="0032706A" w:rsidRPr="0032706A" w14:paraId="651CA782" w14:textId="77777777" w:rsidTr="00C5332F">
        <w:tc>
          <w:tcPr>
            <w:tcW w:w="5102" w:type="dxa"/>
            <w:tcBorders>
              <w:top w:val="single" w:sz="4" w:space="0" w:color="auto"/>
              <w:left w:val="single" w:sz="4" w:space="0" w:color="auto"/>
              <w:bottom w:val="single" w:sz="4" w:space="0" w:color="auto"/>
              <w:right w:val="single" w:sz="4" w:space="0" w:color="auto"/>
            </w:tcBorders>
            <w:hideMark/>
          </w:tcPr>
          <w:p w14:paraId="21E8E562" w14:textId="5FA68531" w:rsidR="0032706A" w:rsidRPr="0032706A" w:rsidRDefault="0032706A" w:rsidP="00C5332F">
            <w:pPr>
              <w:pStyle w:val="Code"/>
            </w:pPr>
            <w:r w:rsidRPr="0032706A">
              <w:t xml:space="preserve">let myData = new </w:t>
            </w:r>
            <w:r w:rsidR="00BB0B52">
              <w:t>Data</w:t>
            </w:r>
            <w:r w:rsidRPr="0032706A">
              <w:t>('GET', 'http://google.com', 'HTTP/1.1', '')</w:t>
            </w:r>
          </w:p>
        </w:tc>
        <w:tc>
          <w:tcPr>
            <w:tcW w:w="5102" w:type="dxa"/>
            <w:tcBorders>
              <w:top w:val="single" w:sz="4" w:space="0" w:color="auto"/>
              <w:left w:val="single" w:sz="4" w:space="0" w:color="auto"/>
              <w:bottom w:val="single" w:sz="4" w:space="0" w:color="auto"/>
              <w:right w:val="single" w:sz="4" w:space="0" w:color="auto"/>
            </w:tcBorders>
            <w:hideMark/>
          </w:tcPr>
          <w:p w14:paraId="7EB4A8C1" w14:textId="77777777" w:rsidR="0032706A" w:rsidRPr="0032706A" w:rsidRDefault="0032706A" w:rsidP="00C5332F">
            <w:pPr>
              <w:pStyle w:val="Code"/>
              <w:rPr>
                <w:lang w:val="bg-BG"/>
              </w:rPr>
            </w:pPr>
            <w:r w:rsidRPr="0032706A">
              <w:t>{ method: 'GET',</w:t>
            </w:r>
          </w:p>
          <w:p w14:paraId="73BAF13E" w14:textId="77777777" w:rsidR="0032706A" w:rsidRPr="0032706A" w:rsidRDefault="0032706A" w:rsidP="00C5332F">
            <w:pPr>
              <w:pStyle w:val="Code"/>
              <w:rPr>
                <w:lang w:val="bg-BG"/>
              </w:rPr>
            </w:pPr>
            <w:r w:rsidRPr="0032706A">
              <w:rPr>
                <w:lang w:val="bg-BG"/>
              </w:rPr>
              <w:t xml:space="preserve">  </w:t>
            </w:r>
            <w:r w:rsidRPr="0032706A">
              <w:t>uri: 'http://google.com',</w:t>
            </w:r>
          </w:p>
          <w:p w14:paraId="65C5BE8C" w14:textId="77777777" w:rsidR="0032706A" w:rsidRPr="0032706A" w:rsidRDefault="0032706A" w:rsidP="00C5332F">
            <w:pPr>
              <w:pStyle w:val="Code"/>
              <w:rPr>
                <w:lang w:val="bg-BG"/>
              </w:rPr>
            </w:pPr>
            <w:r w:rsidRPr="0032706A">
              <w:rPr>
                <w:lang w:val="bg-BG"/>
              </w:rPr>
              <w:t xml:space="preserve">  </w:t>
            </w:r>
            <w:r w:rsidRPr="0032706A">
              <w:t>version: 'HTTP/1.1',</w:t>
            </w:r>
          </w:p>
          <w:p w14:paraId="6E2BF7C5" w14:textId="77777777" w:rsidR="0032706A" w:rsidRPr="0032706A" w:rsidRDefault="0032706A" w:rsidP="00C5332F">
            <w:pPr>
              <w:pStyle w:val="Code"/>
              <w:rPr>
                <w:lang w:val="bg-BG"/>
              </w:rPr>
            </w:pPr>
            <w:r w:rsidRPr="0032706A">
              <w:rPr>
                <w:lang w:val="bg-BG"/>
              </w:rPr>
              <w:t xml:space="preserve">  </w:t>
            </w:r>
            <w:r w:rsidRPr="0032706A">
              <w:t>message: '',</w:t>
            </w:r>
          </w:p>
          <w:p w14:paraId="27CD2486" w14:textId="77777777" w:rsidR="0032706A" w:rsidRPr="0032706A" w:rsidRDefault="0032706A" w:rsidP="00C5332F">
            <w:pPr>
              <w:pStyle w:val="Code"/>
              <w:rPr>
                <w:lang w:val="bg-BG"/>
              </w:rPr>
            </w:pPr>
            <w:r w:rsidRPr="0032706A">
              <w:rPr>
                <w:lang w:val="bg-BG"/>
              </w:rPr>
              <w:t xml:space="preserve">  </w:t>
            </w:r>
            <w:r w:rsidRPr="0032706A">
              <w:t>response: undefined,</w:t>
            </w:r>
          </w:p>
          <w:p w14:paraId="03FEE826" w14:textId="77777777" w:rsidR="0032706A" w:rsidRPr="0032706A" w:rsidRDefault="0032706A" w:rsidP="00C5332F">
            <w:pPr>
              <w:pStyle w:val="Code"/>
            </w:pPr>
            <w:r w:rsidRPr="0032706A">
              <w:rPr>
                <w:lang w:val="bg-BG"/>
              </w:rPr>
              <w:t xml:space="preserve">  </w:t>
            </w:r>
            <w:r w:rsidRPr="0032706A">
              <w:t>fulfilled: false }</w:t>
            </w:r>
          </w:p>
        </w:tc>
      </w:tr>
    </w:tbl>
    <w:p w14:paraId="17531ECA" w14:textId="77777777" w:rsidR="0032706A" w:rsidRPr="0032706A" w:rsidRDefault="0032706A" w:rsidP="0032706A">
      <w:pPr>
        <w:pStyle w:val="Heading2"/>
        <w:numPr>
          <w:ilvl w:val="0"/>
          <w:numId w:val="40"/>
        </w:numPr>
        <w:ind w:left="357" w:hanging="357"/>
        <w:rPr>
          <w:lang w:val="bg-BG"/>
        </w:rPr>
      </w:pPr>
      <w:r w:rsidRPr="0032706A">
        <w:lastRenderedPageBreak/>
        <w:t>Tickets</w:t>
      </w:r>
    </w:p>
    <w:p w14:paraId="6AD0E8D2" w14:textId="77777777" w:rsidR="0032706A" w:rsidRPr="0032706A" w:rsidRDefault="0032706A" w:rsidP="0032706A">
      <w:pPr>
        <w:rPr>
          <w:lang w:val="bg-BG"/>
        </w:rPr>
      </w:pPr>
      <w:r w:rsidRPr="0032706A">
        <w:t xml:space="preserve">Write a program using </w:t>
      </w:r>
      <w:r w:rsidRPr="0032706A">
        <w:rPr>
          <w:noProof/>
        </w:rPr>
        <w:t xml:space="preserve">TS </w:t>
      </w:r>
      <w:r w:rsidRPr="0032706A">
        <w:t xml:space="preserve">that manages a database of tickets. A ticket has a </w:t>
      </w:r>
      <w:r w:rsidRPr="0032706A">
        <w:rPr>
          <w:rStyle w:val="Strong"/>
        </w:rPr>
        <w:t xml:space="preserve">destination </w:t>
      </w:r>
      <w:r w:rsidRPr="0032706A">
        <w:rPr>
          <w:rStyle w:val="Strong"/>
          <w:b w:val="0"/>
          <w:noProof/>
        </w:rPr>
        <w:t>(</w:t>
      </w:r>
      <w:r w:rsidRPr="0032706A">
        <w:rPr>
          <w:rStyle w:val="Strong"/>
          <w:b w:val="0"/>
        </w:rPr>
        <w:t>string)</w:t>
      </w:r>
      <w:r w:rsidRPr="0032706A">
        <w:rPr>
          <w:rStyle w:val="Strong"/>
        </w:rPr>
        <w:t xml:space="preserve">, </w:t>
      </w:r>
      <w:r w:rsidRPr="0032706A">
        <w:t xml:space="preserve">a </w:t>
      </w:r>
      <w:r w:rsidRPr="0032706A">
        <w:rPr>
          <w:rStyle w:val="Strong"/>
        </w:rPr>
        <w:t xml:space="preserve">price </w:t>
      </w:r>
      <w:r w:rsidRPr="0032706A">
        <w:rPr>
          <w:rStyle w:val="Strong"/>
          <w:b w:val="0"/>
          <w:noProof/>
        </w:rPr>
        <w:t>(</w:t>
      </w:r>
      <w:r w:rsidRPr="0032706A">
        <w:rPr>
          <w:rStyle w:val="Strong"/>
          <w:b w:val="0"/>
        </w:rPr>
        <w:t>number</w:t>
      </w:r>
      <w:r w:rsidRPr="0032706A">
        <w:rPr>
          <w:rStyle w:val="Strong"/>
          <w:b w:val="0"/>
          <w:noProof/>
        </w:rPr>
        <w:t>)</w:t>
      </w:r>
      <w:r w:rsidRPr="0032706A">
        <w:rPr>
          <w:b/>
          <w:noProof/>
        </w:rPr>
        <w:t xml:space="preserve"> </w:t>
      </w:r>
      <w:r w:rsidRPr="0032706A">
        <w:t xml:space="preserve">and a </w:t>
      </w:r>
      <w:r w:rsidRPr="0032706A">
        <w:rPr>
          <w:rStyle w:val="Strong"/>
        </w:rPr>
        <w:t xml:space="preserve">status </w:t>
      </w:r>
      <w:r w:rsidRPr="0032706A">
        <w:rPr>
          <w:rStyle w:val="Strong"/>
          <w:b w:val="0"/>
          <w:noProof/>
        </w:rPr>
        <w:t>(</w:t>
      </w:r>
      <w:r w:rsidRPr="0032706A">
        <w:rPr>
          <w:rStyle w:val="Strong"/>
          <w:b w:val="0"/>
        </w:rPr>
        <w:t>string)</w:t>
      </w:r>
      <w:r w:rsidRPr="0032706A">
        <w:t xml:space="preserve">. Your program will receive </w:t>
      </w:r>
      <w:r w:rsidRPr="0032706A">
        <w:rPr>
          <w:rStyle w:val="Strong"/>
        </w:rPr>
        <w:t>two arguments</w:t>
      </w:r>
      <w:r w:rsidRPr="0032706A">
        <w:t xml:space="preserve"> – the first is an </w:t>
      </w:r>
      <w:r w:rsidRPr="0032706A">
        <w:rPr>
          <w:rStyle w:val="Strong"/>
        </w:rPr>
        <w:t>array of strings</w:t>
      </w:r>
      <w:r w:rsidRPr="0032706A">
        <w:t xml:space="preserve"> for ticket descriptions and the second is a </w:t>
      </w:r>
      <w:r w:rsidRPr="0032706A">
        <w:rPr>
          <w:rStyle w:val="Strong"/>
        </w:rPr>
        <w:t>string</w:t>
      </w:r>
      <w:r w:rsidRPr="0032706A">
        <w:t xml:space="preserve">, representing </w:t>
      </w:r>
      <w:r w:rsidRPr="0032706A">
        <w:rPr>
          <w:b/>
        </w:rPr>
        <w:t>sorting criteria</w:t>
      </w:r>
      <w:r w:rsidRPr="0032706A">
        <w:t>. The ticket descriptions have the following format:</w:t>
      </w:r>
    </w:p>
    <w:p w14:paraId="6B80BE64" w14:textId="77777777" w:rsidR="0032706A" w:rsidRPr="0032706A" w:rsidRDefault="0032706A" w:rsidP="0032706A">
      <w:pPr>
        <w:rPr>
          <w:lang w:val="bg-BG"/>
        </w:rPr>
      </w:pPr>
      <w:r w:rsidRPr="0032706A">
        <w:rPr>
          <w:rStyle w:val="CodeChar"/>
        </w:rPr>
        <w:t>&lt;destinationName&gt;|&lt;price&gt;|&lt;status&gt;</w:t>
      </w:r>
    </w:p>
    <w:p w14:paraId="4514F724" w14:textId="77777777" w:rsidR="0032706A" w:rsidRPr="0032706A" w:rsidRDefault="0032706A" w:rsidP="0032706A">
      <w:pPr>
        <w:rPr>
          <w:lang w:val="bg-BG"/>
        </w:rPr>
      </w:pPr>
      <w:r w:rsidRPr="0032706A">
        <w:t xml:space="preserve">Store each ticket and at the end of execution </w:t>
      </w:r>
      <w:r w:rsidRPr="0032706A">
        <w:rPr>
          <w:rStyle w:val="Strong"/>
        </w:rPr>
        <w:t>return</w:t>
      </w:r>
      <w:r w:rsidRPr="0032706A">
        <w:t xml:space="preserve"> a sorted summary of all tickets, sorted by either </w:t>
      </w:r>
      <w:r w:rsidRPr="0032706A">
        <w:rPr>
          <w:rStyle w:val="Strong"/>
        </w:rPr>
        <w:t>destination</w:t>
      </w:r>
      <w:r w:rsidRPr="0032706A">
        <w:t xml:space="preserve">, </w:t>
      </w:r>
      <w:r w:rsidRPr="0032706A">
        <w:rPr>
          <w:rStyle w:val="Strong"/>
        </w:rPr>
        <w:t>price</w:t>
      </w:r>
      <w:r w:rsidRPr="0032706A">
        <w:t xml:space="preserve"> or </w:t>
      </w:r>
      <w:r w:rsidRPr="0032706A">
        <w:rPr>
          <w:rStyle w:val="Strong"/>
        </w:rPr>
        <w:t>status</w:t>
      </w:r>
      <w:r w:rsidRPr="0032706A">
        <w:t xml:space="preserve">, depending on the </w:t>
      </w:r>
      <w:r w:rsidRPr="0032706A">
        <w:rPr>
          <w:rStyle w:val="Strong"/>
        </w:rPr>
        <w:t>second parameter</w:t>
      </w:r>
      <w:r w:rsidRPr="0032706A">
        <w:t xml:space="preserve"> that your program received. Always sort in ascending order </w:t>
      </w:r>
      <w:r w:rsidRPr="0032706A">
        <w:rPr>
          <w:noProof/>
        </w:rPr>
        <w:t>(</w:t>
      </w:r>
      <w:r w:rsidRPr="0032706A">
        <w:t xml:space="preserve">default behavior for </w:t>
      </w:r>
      <w:r w:rsidRPr="0032706A">
        <w:rPr>
          <w:rStyle w:val="Strong"/>
        </w:rPr>
        <w:t>alphabetical</w:t>
      </w:r>
      <w:r w:rsidRPr="0032706A">
        <w:t xml:space="preserve"> sort). If two tickets compare the same, use order of appearance. See the examples for more information.</w:t>
      </w:r>
    </w:p>
    <w:p w14:paraId="505A00CF" w14:textId="77777777" w:rsidR="0032706A" w:rsidRPr="0032706A" w:rsidRDefault="0032706A" w:rsidP="0032706A">
      <w:pPr>
        <w:pStyle w:val="Heading3"/>
        <w:rPr>
          <w:lang w:val="bg-BG"/>
        </w:rPr>
      </w:pPr>
      <w:r w:rsidRPr="0032706A">
        <w:t>Input</w:t>
      </w:r>
    </w:p>
    <w:p w14:paraId="27DDF226" w14:textId="77777777" w:rsidR="0032706A" w:rsidRPr="0032706A" w:rsidRDefault="0032706A" w:rsidP="0032706A">
      <w:pPr>
        <w:rPr>
          <w:lang w:val="bg-BG"/>
        </w:rPr>
      </w:pPr>
      <w:r w:rsidRPr="0032706A">
        <w:t>Your program will receive two parameters – an array of strings and a single string.</w:t>
      </w:r>
    </w:p>
    <w:p w14:paraId="089F5355" w14:textId="77777777" w:rsidR="0032706A" w:rsidRPr="0032706A" w:rsidRDefault="0032706A" w:rsidP="0032706A">
      <w:pPr>
        <w:pStyle w:val="Heading3"/>
        <w:rPr>
          <w:lang w:val="bg-BG"/>
        </w:rPr>
      </w:pPr>
      <w:r w:rsidRPr="0032706A">
        <w:t>Output</w:t>
      </w:r>
    </w:p>
    <w:p w14:paraId="634C87D8" w14:textId="77777777" w:rsidR="0032706A" w:rsidRPr="0032706A" w:rsidRDefault="0032706A" w:rsidP="0032706A">
      <w:pPr>
        <w:rPr>
          <w:lang w:val="bg-BG"/>
        </w:rPr>
      </w:pPr>
      <w:r w:rsidRPr="0032706A">
        <w:rPr>
          <w:rStyle w:val="Strong"/>
        </w:rPr>
        <w:t>Return</w:t>
      </w:r>
      <w:r w:rsidRPr="0032706A">
        <w:t xml:space="preserve"> a </w:t>
      </w:r>
      <w:r w:rsidRPr="0032706A">
        <w:rPr>
          <w:rStyle w:val="Strong"/>
        </w:rPr>
        <w:t>sorted array</w:t>
      </w:r>
      <w:r w:rsidRPr="0032706A">
        <w:t xml:space="preserve"> of all the tickets that where registered.</w:t>
      </w:r>
    </w:p>
    <w:p w14:paraId="0A044A81" w14:textId="77777777" w:rsidR="0032706A" w:rsidRPr="0032706A" w:rsidRDefault="0032706A" w:rsidP="0032706A">
      <w:pPr>
        <w:pStyle w:val="Heading3"/>
        <w:rPr>
          <w:lang w:val="bg-BG"/>
        </w:rPr>
      </w:pPr>
      <w:r w:rsidRPr="0032706A">
        <w:t>Examples</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4793579C"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AAF2F4" w14:textId="77777777" w:rsidR="0032706A" w:rsidRPr="0032706A" w:rsidRDefault="0032706A" w:rsidP="00C5332F">
            <w:pPr>
              <w:pStyle w:val="Code"/>
              <w:spacing w:before="0" w:after="0"/>
              <w:jc w:val="center"/>
            </w:pPr>
            <w:r w:rsidRPr="0032706A">
              <w:t>Sample 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376E67" w14:textId="77777777" w:rsidR="0032706A" w:rsidRPr="0032706A" w:rsidRDefault="0032706A" w:rsidP="00C5332F">
            <w:pPr>
              <w:pStyle w:val="Code"/>
              <w:spacing w:before="0" w:after="0"/>
              <w:jc w:val="center"/>
            </w:pPr>
            <w:r w:rsidRPr="0032706A">
              <w:t>Output Array</w:t>
            </w:r>
          </w:p>
        </w:tc>
      </w:tr>
      <w:tr w:rsidR="0032706A" w:rsidRPr="0032706A" w14:paraId="6EFF456E"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016431C5" w14:textId="77777777" w:rsidR="00B601C8" w:rsidRDefault="0032706A" w:rsidP="00C5332F">
            <w:pPr>
              <w:pStyle w:val="Code"/>
            </w:pPr>
            <w:r w:rsidRPr="0032706A">
              <w:t>[</w:t>
            </w:r>
          </w:p>
          <w:p w14:paraId="7A94CE9D" w14:textId="13460CC2" w:rsidR="0032706A" w:rsidRPr="0032706A" w:rsidRDefault="0032706A" w:rsidP="00C5332F">
            <w:pPr>
              <w:pStyle w:val="Code"/>
              <w:rPr>
                <w:lang w:val="bg-BG"/>
              </w:rPr>
            </w:pPr>
            <w:r w:rsidRPr="0032706A">
              <w:t>'Philadelphia|94.20|available',</w:t>
            </w:r>
          </w:p>
          <w:p w14:paraId="39C76029"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30C0D9F0" w14:textId="77777777" w:rsidR="0032706A" w:rsidRPr="0032706A" w:rsidRDefault="0032706A" w:rsidP="00C5332F">
            <w:pPr>
              <w:pStyle w:val="Code"/>
              <w:rPr>
                <w:lang w:val="bg-BG"/>
              </w:rPr>
            </w:pPr>
            <w:r w:rsidRPr="0032706A">
              <w:rPr>
                <w:lang w:val="bg-BG"/>
              </w:rPr>
              <w:t xml:space="preserve"> </w:t>
            </w:r>
            <w:r w:rsidRPr="0032706A">
              <w:t>'New York City|95.99|sold',</w:t>
            </w:r>
          </w:p>
          <w:p w14:paraId="5B0C18AE" w14:textId="77777777" w:rsidR="00B601C8" w:rsidRDefault="0032706A" w:rsidP="00C5332F">
            <w:pPr>
              <w:pStyle w:val="Code"/>
            </w:pPr>
            <w:r w:rsidRPr="0032706A">
              <w:rPr>
                <w:lang w:val="bg-BG"/>
              </w:rPr>
              <w:t xml:space="preserve"> </w:t>
            </w:r>
            <w:r w:rsidRPr="0032706A">
              <w:t>'Boston|126.20|departed'</w:t>
            </w:r>
          </w:p>
          <w:p w14:paraId="7175AC3E" w14:textId="7BD5FB06" w:rsidR="0032706A" w:rsidRPr="0032706A" w:rsidRDefault="0032706A" w:rsidP="00C5332F">
            <w:pPr>
              <w:pStyle w:val="Code"/>
              <w:rPr>
                <w:lang w:val="bg-BG"/>
              </w:rPr>
            </w:pPr>
            <w:r w:rsidRPr="0032706A">
              <w:t>],</w:t>
            </w:r>
          </w:p>
          <w:p w14:paraId="4A5DC17B" w14:textId="77777777" w:rsidR="0032706A" w:rsidRPr="0032706A" w:rsidRDefault="0032706A" w:rsidP="00C5332F">
            <w:pPr>
              <w:pStyle w:val="Code"/>
            </w:pPr>
            <w:r w:rsidRPr="0032706A">
              <w:t>'destination'</w:t>
            </w:r>
          </w:p>
        </w:tc>
        <w:tc>
          <w:tcPr>
            <w:tcW w:w="5669" w:type="dxa"/>
            <w:tcBorders>
              <w:top w:val="single" w:sz="4" w:space="0" w:color="auto"/>
              <w:left w:val="single" w:sz="4" w:space="0" w:color="auto"/>
              <w:bottom w:val="single" w:sz="4" w:space="0" w:color="auto"/>
              <w:right w:val="single" w:sz="4" w:space="0" w:color="auto"/>
            </w:tcBorders>
            <w:hideMark/>
          </w:tcPr>
          <w:p w14:paraId="09D46860" w14:textId="77777777" w:rsidR="0032706A" w:rsidRPr="0032706A" w:rsidRDefault="0032706A" w:rsidP="00C5332F">
            <w:pPr>
              <w:pStyle w:val="Code"/>
              <w:rPr>
                <w:lang w:val="bg-BG"/>
              </w:rPr>
            </w:pPr>
            <w:r w:rsidRPr="0032706A">
              <w:t>[ Ticket { destination: 'Boston',</w:t>
            </w:r>
          </w:p>
          <w:p w14:paraId="34B4D270" w14:textId="77777777" w:rsidR="0032706A" w:rsidRPr="0032706A" w:rsidRDefault="0032706A" w:rsidP="00C5332F">
            <w:pPr>
              <w:pStyle w:val="Code"/>
              <w:rPr>
                <w:lang w:val="bg-BG"/>
              </w:rPr>
            </w:pPr>
            <w:r w:rsidRPr="0032706A">
              <w:rPr>
                <w:lang w:val="bg-BG"/>
              </w:rPr>
              <w:t xml:space="preserve">    </w:t>
            </w:r>
            <w:r w:rsidRPr="0032706A">
              <w:t>price: 126.20,</w:t>
            </w:r>
          </w:p>
          <w:p w14:paraId="17F9E8EF" w14:textId="77777777" w:rsidR="0032706A" w:rsidRPr="0032706A" w:rsidRDefault="0032706A" w:rsidP="00C5332F">
            <w:pPr>
              <w:pStyle w:val="Code"/>
              <w:rPr>
                <w:lang w:val="bg-BG"/>
              </w:rPr>
            </w:pPr>
            <w:r w:rsidRPr="0032706A">
              <w:rPr>
                <w:lang w:val="bg-BG"/>
              </w:rPr>
              <w:t xml:space="preserve">    </w:t>
            </w:r>
            <w:r w:rsidRPr="0032706A">
              <w:t xml:space="preserve">status: 'departed' }, </w:t>
            </w:r>
          </w:p>
          <w:p w14:paraId="6969CEEC"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B34131F" w14:textId="77777777" w:rsidR="0032706A" w:rsidRPr="0032706A" w:rsidRDefault="0032706A" w:rsidP="00C5332F">
            <w:pPr>
              <w:pStyle w:val="Code"/>
              <w:rPr>
                <w:lang w:val="bg-BG"/>
              </w:rPr>
            </w:pPr>
            <w:r w:rsidRPr="0032706A">
              <w:rPr>
                <w:lang w:val="bg-BG"/>
              </w:rPr>
              <w:t xml:space="preserve">    </w:t>
            </w:r>
            <w:r w:rsidRPr="0032706A">
              <w:t>price: 95.99,</w:t>
            </w:r>
          </w:p>
          <w:p w14:paraId="37CE4881" w14:textId="77777777" w:rsidR="0032706A" w:rsidRPr="0032706A" w:rsidRDefault="0032706A" w:rsidP="00C5332F">
            <w:pPr>
              <w:pStyle w:val="Code"/>
              <w:rPr>
                <w:lang w:val="bg-BG"/>
              </w:rPr>
            </w:pPr>
            <w:r w:rsidRPr="0032706A">
              <w:rPr>
                <w:lang w:val="bg-BG"/>
              </w:rPr>
              <w:t xml:space="preserve">    </w:t>
            </w:r>
            <w:r w:rsidRPr="0032706A">
              <w:t xml:space="preserve">status: 'available' }, </w:t>
            </w:r>
          </w:p>
          <w:p w14:paraId="7FC0583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104867B" w14:textId="77777777" w:rsidR="0032706A" w:rsidRPr="0032706A" w:rsidRDefault="0032706A" w:rsidP="00C5332F">
            <w:pPr>
              <w:pStyle w:val="Code"/>
              <w:rPr>
                <w:lang w:val="bg-BG"/>
              </w:rPr>
            </w:pPr>
            <w:r w:rsidRPr="0032706A">
              <w:rPr>
                <w:lang w:val="bg-BG"/>
              </w:rPr>
              <w:t xml:space="preserve">    </w:t>
            </w:r>
            <w:r w:rsidRPr="0032706A">
              <w:t>price: 95.99,</w:t>
            </w:r>
          </w:p>
          <w:p w14:paraId="75A7CA2A" w14:textId="77777777" w:rsidR="0032706A" w:rsidRPr="0032706A" w:rsidRDefault="0032706A" w:rsidP="00C5332F">
            <w:pPr>
              <w:pStyle w:val="Code"/>
              <w:rPr>
                <w:lang w:val="bg-BG"/>
              </w:rPr>
            </w:pPr>
            <w:r w:rsidRPr="0032706A">
              <w:rPr>
                <w:lang w:val="bg-BG"/>
              </w:rPr>
              <w:t xml:space="preserve">    </w:t>
            </w:r>
            <w:r w:rsidRPr="0032706A">
              <w:t xml:space="preserve">status: 'sold' }, </w:t>
            </w:r>
          </w:p>
          <w:p w14:paraId="410390EA" w14:textId="77777777" w:rsidR="0032706A" w:rsidRPr="0032706A" w:rsidRDefault="0032706A" w:rsidP="00C5332F">
            <w:pPr>
              <w:pStyle w:val="Code"/>
              <w:rPr>
                <w:lang w:val="bg-BG"/>
              </w:rPr>
            </w:pPr>
            <w:r w:rsidRPr="0032706A">
              <w:rPr>
                <w:lang w:val="bg-BG"/>
              </w:rPr>
              <w:t xml:space="preserve">  </w:t>
            </w:r>
            <w:r w:rsidRPr="0032706A">
              <w:t>Ticket { destination: 'Philadelphia',</w:t>
            </w:r>
          </w:p>
          <w:p w14:paraId="40DB2AF6" w14:textId="77777777" w:rsidR="0032706A" w:rsidRPr="0032706A" w:rsidRDefault="0032706A" w:rsidP="00C5332F">
            <w:pPr>
              <w:pStyle w:val="Code"/>
              <w:rPr>
                <w:lang w:val="bg-BG"/>
              </w:rPr>
            </w:pPr>
            <w:r w:rsidRPr="0032706A">
              <w:rPr>
                <w:lang w:val="bg-BG"/>
              </w:rPr>
              <w:t xml:space="preserve">    </w:t>
            </w:r>
            <w:r w:rsidRPr="0032706A">
              <w:t>price: 94.20,</w:t>
            </w:r>
          </w:p>
          <w:p w14:paraId="330C03EC" w14:textId="77777777" w:rsidR="0032706A" w:rsidRPr="0032706A" w:rsidRDefault="0032706A" w:rsidP="00C5332F">
            <w:pPr>
              <w:pStyle w:val="Code"/>
            </w:pPr>
            <w:r w:rsidRPr="0032706A">
              <w:rPr>
                <w:lang w:val="bg-BG"/>
              </w:rPr>
              <w:t xml:space="preserve">    </w:t>
            </w:r>
            <w:r w:rsidRPr="0032706A">
              <w:t>status: 'available' } ]</w:t>
            </w:r>
          </w:p>
        </w:tc>
      </w:tr>
      <w:tr w:rsidR="0032706A" w:rsidRPr="0032706A" w14:paraId="3BF52BB2"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2106FF7" w14:textId="77777777" w:rsidR="00B601C8" w:rsidRDefault="0032706A" w:rsidP="00C5332F">
            <w:pPr>
              <w:pStyle w:val="Code"/>
            </w:pPr>
            <w:r w:rsidRPr="0032706A">
              <w:t>[</w:t>
            </w:r>
          </w:p>
          <w:p w14:paraId="52177EDA" w14:textId="7A1BA832" w:rsidR="0032706A" w:rsidRPr="0032706A" w:rsidRDefault="0032706A" w:rsidP="00C5332F">
            <w:pPr>
              <w:pStyle w:val="Code"/>
              <w:rPr>
                <w:lang w:val="bg-BG"/>
              </w:rPr>
            </w:pPr>
            <w:r w:rsidRPr="0032706A">
              <w:t>'Philadelphia|94.20|available',</w:t>
            </w:r>
          </w:p>
          <w:p w14:paraId="6A6A4EA1"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0B5763BD" w14:textId="77777777" w:rsidR="0032706A" w:rsidRPr="0032706A" w:rsidRDefault="0032706A" w:rsidP="00C5332F">
            <w:pPr>
              <w:pStyle w:val="Code"/>
              <w:rPr>
                <w:lang w:val="bg-BG"/>
              </w:rPr>
            </w:pPr>
            <w:r w:rsidRPr="0032706A">
              <w:rPr>
                <w:lang w:val="bg-BG"/>
              </w:rPr>
              <w:t xml:space="preserve"> </w:t>
            </w:r>
            <w:r w:rsidRPr="0032706A">
              <w:t>'New York City|95.99|sold',</w:t>
            </w:r>
          </w:p>
          <w:p w14:paraId="01E5C560" w14:textId="77777777" w:rsidR="00B601C8" w:rsidRDefault="0032706A" w:rsidP="00C5332F">
            <w:pPr>
              <w:pStyle w:val="Code"/>
            </w:pPr>
            <w:r w:rsidRPr="0032706A">
              <w:rPr>
                <w:lang w:val="bg-BG"/>
              </w:rPr>
              <w:t xml:space="preserve"> </w:t>
            </w:r>
            <w:r w:rsidRPr="0032706A">
              <w:t>'Boston|126.20|departed'</w:t>
            </w:r>
          </w:p>
          <w:p w14:paraId="3299F6B1" w14:textId="1BA41C7E" w:rsidR="0032706A" w:rsidRPr="0032706A" w:rsidRDefault="0032706A" w:rsidP="00C5332F">
            <w:pPr>
              <w:pStyle w:val="Code"/>
              <w:rPr>
                <w:lang w:val="bg-BG"/>
              </w:rPr>
            </w:pPr>
            <w:r w:rsidRPr="0032706A">
              <w:t>],</w:t>
            </w:r>
          </w:p>
          <w:p w14:paraId="5799C482" w14:textId="77777777" w:rsidR="0032706A" w:rsidRPr="0032706A" w:rsidRDefault="0032706A" w:rsidP="00C5332F">
            <w:pPr>
              <w:pStyle w:val="Code"/>
            </w:pPr>
            <w:r w:rsidRPr="0032706A">
              <w:t>'status'</w:t>
            </w:r>
          </w:p>
        </w:tc>
        <w:tc>
          <w:tcPr>
            <w:tcW w:w="5669" w:type="dxa"/>
            <w:tcBorders>
              <w:top w:val="single" w:sz="4" w:space="0" w:color="auto"/>
              <w:left w:val="single" w:sz="4" w:space="0" w:color="auto"/>
              <w:bottom w:val="single" w:sz="4" w:space="0" w:color="auto"/>
              <w:right w:val="single" w:sz="4" w:space="0" w:color="auto"/>
            </w:tcBorders>
            <w:hideMark/>
          </w:tcPr>
          <w:p w14:paraId="411491C2" w14:textId="77777777" w:rsidR="0032706A" w:rsidRPr="0032706A" w:rsidRDefault="0032706A" w:rsidP="00C5332F">
            <w:pPr>
              <w:pStyle w:val="Code"/>
              <w:rPr>
                <w:lang w:val="bg-BG"/>
              </w:rPr>
            </w:pPr>
            <w:r w:rsidRPr="0032706A">
              <w:t>[ Ticket { destination: 'Philadelphia',</w:t>
            </w:r>
          </w:p>
          <w:p w14:paraId="4D2893D8" w14:textId="77777777" w:rsidR="0032706A" w:rsidRPr="0032706A" w:rsidRDefault="0032706A" w:rsidP="00C5332F">
            <w:pPr>
              <w:pStyle w:val="Code"/>
              <w:rPr>
                <w:lang w:val="bg-BG"/>
              </w:rPr>
            </w:pPr>
            <w:r w:rsidRPr="0032706A">
              <w:rPr>
                <w:lang w:val="bg-BG"/>
              </w:rPr>
              <w:t xml:space="preserve">    </w:t>
            </w:r>
            <w:r w:rsidRPr="0032706A">
              <w:t>price: 94.20,</w:t>
            </w:r>
          </w:p>
          <w:p w14:paraId="28BCB38A" w14:textId="77777777" w:rsidR="0032706A" w:rsidRPr="0032706A" w:rsidRDefault="0032706A" w:rsidP="00C5332F">
            <w:pPr>
              <w:pStyle w:val="Code"/>
              <w:rPr>
                <w:lang w:val="bg-BG"/>
              </w:rPr>
            </w:pPr>
            <w:r w:rsidRPr="0032706A">
              <w:rPr>
                <w:lang w:val="bg-BG"/>
              </w:rPr>
              <w:t xml:space="preserve">    </w:t>
            </w:r>
            <w:r w:rsidRPr="0032706A">
              <w:t>status: 'available' },</w:t>
            </w:r>
          </w:p>
          <w:p w14:paraId="6A40887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48BFA361" w14:textId="77777777" w:rsidR="0032706A" w:rsidRPr="0032706A" w:rsidRDefault="0032706A" w:rsidP="00C5332F">
            <w:pPr>
              <w:pStyle w:val="Code"/>
              <w:rPr>
                <w:lang w:val="bg-BG"/>
              </w:rPr>
            </w:pPr>
            <w:r w:rsidRPr="0032706A">
              <w:rPr>
                <w:lang w:val="bg-BG"/>
              </w:rPr>
              <w:t xml:space="preserve">    </w:t>
            </w:r>
            <w:r w:rsidRPr="0032706A">
              <w:t>price: 95.99,</w:t>
            </w:r>
          </w:p>
          <w:p w14:paraId="7AEBA6E3" w14:textId="77777777" w:rsidR="0032706A" w:rsidRPr="0032706A" w:rsidRDefault="0032706A" w:rsidP="00C5332F">
            <w:pPr>
              <w:pStyle w:val="Code"/>
              <w:rPr>
                <w:lang w:val="bg-BG"/>
              </w:rPr>
            </w:pPr>
            <w:r w:rsidRPr="0032706A">
              <w:rPr>
                <w:lang w:val="bg-BG"/>
              </w:rPr>
              <w:t xml:space="preserve">    </w:t>
            </w:r>
            <w:r w:rsidRPr="0032706A">
              <w:t>status: 'available' },</w:t>
            </w:r>
          </w:p>
          <w:p w14:paraId="3D6E4CD3" w14:textId="77777777" w:rsidR="0032706A" w:rsidRPr="0032706A" w:rsidRDefault="0032706A" w:rsidP="00C5332F">
            <w:pPr>
              <w:pStyle w:val="Code"/>
              <w:rPr>
                <w:lang w:val="bg-BG"/>
              </w:rPr>
            </w:pPr>
            <w:r w:rsidRPr="0032706A">
              <w:rPr>
                <w:lang w:val="bg-BG"/>
              </w:rPr>
              <w:t xml:space="preserve">  </w:t>
            </w:r>
            <w:r w:rsidRPr="0032706A">
              <w:t>Ticket { destination: 'Boston',</w:t>
            </w:r>
          </w:p>
          <w:p w14:paraId="4B8605F4" w14:textId="77777777" w:rsidR="0032706A" w:rsidRPr="0032706A" w:rsidRDefault="0032706A" w:rsidP="00C5332F">
            <w:pPr>
              <w:pStyle w:val="Code"/>
              <w:rPr>
                <w:lang w:val="bg-BG"/>
              </w:rPr>
            </w:pPr>
            <w:r w:rsidRPr="0032706A">
              <w:rPr>
                <w:lang w:val="bg-BG"/>
              </w:rPr>
              <w:t xml:space="preserve">    </w:t>
            </w:r>
            <w:r w:rsidRPr="0032706A">
              <w:t>price: 126.20,</w:t>
            </w:r>
          </w:p>
          <w:p w14:paraId="6F9F5088" w14:textId="77777777" w:rsidR="0032706A" w:rsidRPr="0032706A" w:rsidRDefault="0032706A" w:rsidP="00C5332F">
            <w:pPr>
              <w:pStyle w:val="Code"/>
              <w:rPr>
                <w:lang w:val="bg-BG"/>
              </w:rPr>
            </w:pPr>
            <w:r w:rsidRPr="0032706A">
              <w:rPr>
                <w:lang w:val="bg-BG"/>
              </w:rPr>
              <w:t xml:space="preserve">    </w:t>
            </w:r>
            <w:r w:rsidRPr="0032706A">
              <w:t>status: 'departed' },</w:t>
            </w:r>
          </w:p>
          <w:p w14:paraId="4DE16B04" w14:textId="77777777" w:rsidR="0032706A" w:rsidRPr="0032706A" w:rsidRDefault="0032706A" w:rsidP="00C5332F">
            <w:pPr>
              <w:pStyle w:val="Code"/>
              <w:rPr>
                <w:lang w:val="bg-BG"/>
              </w:rPr>
            </w:pPr>
            <w:r w:rsidRPr="0032706A">
              <w:rPr>
                <w:lang w:val="bg-BG"/>
              </w:rPr>
              <w:lastRenderedPageBreak/>
              <w:t xml:space="preserve">  </w:t>
            </w:r>
            <w:r w:rsidRPr="0032706A">
              <w:t>Ticket { destination: 'New York City',</w:t>
            </w:r>
          </w:p>
          <w:p w14:paraId="5BD34ACC" w14:textId="77777777" w:rsidR="0032706A" w:rsidRPr="0032706A" w:rsidRDefault="0032706A" w:rsidP="00C5332F">
            <w:pPr>
              <w:pStyle w:val="Code"/>
              <w:rPr>
                <w:lang w:val="bg-BG"/>
              </w:rPr>
            </w:pPr>
            <w:r w:rsidRPr="0032706A">
              <w:rPr>
                <w:lang w:val="bg-BG"/>
              </w:rPr>
              <w:t xml:space="preserve">    </w:t>
            </w:r>
            <w:r w:rsidRPr="0032706A">
              <w:t>price: 95.99,</w:t>
            </w:r>
          </w:p>
          <w:p w14:paraId="53E965DA" w14:textId="77777777" w:rsidR="0032706A" w:rsidRPr="0032706A" w:rsidRDefault="0032706A" w:rsidP="00C5332F">
            <w:pPr>
              <w:pStyle w:val="Code"/>
            </w:pPr>
            <w:r w:rsidRPr="0032706A">
              <w:rPr>
                <w:lang w:val="bg-BG"/>
              </w:rPr>
              <w:t xml:space="preserve">    </w:t>
            </w:r>
            <w:r w:rsidRPr="0032706A">
              <w:t>status: 'sold' } ]</w:t>
            </w:r>
          </w:p>
        </w:tc>
      </w:tr>
    </w:tbl>
    <w:p w14:paraId="479A1ACA" w14:textId="77777777" w:rsidR="0032706A" w:rsidRPr="0032706A" w:rsidRDefault="0032706A" w:rsidP="0032706A">
      <w:pPr>
        <w:rPr>
          <w:lang w:val="bg-BG"/>
        </w:rPr>
      </w:pPr>
    </w:p>
    <w:p w14:paraId="7E028A06" w14:textId="77777777" w:rsidR="0032706A" w:rsidRPr="0032706A" w:rsidRDefault="0032706A" w:rsidP="0032706A">
      <w:pPr>
        <w:pStyle w:val="Heading2"/>
        <w:numPr>
          <w:ilvl w:val="0"/>
          <w:numId w:val="40"/>
        </w:numPr>
        <w:rPr>
          <w:noProof/>
          <w:lang w:val="bg-BG"/>
        </w:rPr>
      </w:pPr>
      <w:r w:rsidRPr="0032706A">
        <w:rPr>
          <w:noProof/>
        </w:rPr>
        <w:t>People</w:t>
      </w:r>
    </w:p>
    <w:p w14:paraId="427615CB" w14:textId="77777777" w:rsidR="0032706A" w:rsidRPr="0032706A" w:rsidRDefault="0032706A" w:rsidP="0032706A">
      <w:pPr>
        <w:rPr>
          <w:noProof/>
          <w:lang w:val="bg-BG"/>
        </w:rPr>
      </w:pPr>
      <w:r w:rsidRPr="0032706A">
        <w:rPr>
          <w:noProof/>
        </w:rPr>
        <w:t xml:space="preserve">Define several TS classes, that represent a company’s employee records. Every employee has a </w:t>
      </w:r>
      <w:r w:rsidRPr="0032706A">
        <w:rPr>
          <w:rStyle w:val="Strong"/>
          <w:noProof/>
        </w:rPr>
        <w:t>name</w:t>
      </w:r>
      <w:r w:rsidRPr="0032706A">
        <w:rPr>
          <w:noProof/>
        </w:rPr>
        <w:t xml:space="preserve"> and </w:t>
      </w:r>
      <w:r w:rsidRPr="0032706A">
        <w:rPr>
          <w:rStyle w:val="Strong"/>
          <w:noProof/>
        </w:rPr>
        <w:t>age</w:t>
      </w:r>
      <w:r w:rsidRPr="0032706A">
        <w:rPr>
          <w:noProof/>
        </w:rPr>
        <w:t xml:space="preserve">, a </w:t>
      </w:r>
      <w:r w:rsidRPr="0032706A">
        <w:rPr>
          <w:rStyle w:val="Strong"/>
          <w:noProof/>
        </w:rPr>
        <w:t>salary</w:t>
      </w:r>
      <w:r w:rsidRPr="0032706A">
        <w:rPr>
          <w:noProof/>
        </w:rPr>
        <w:t xml:space="preserve"> and a list of </w:t>
      </w:r>
      <w:r w:rsidRPr="0032706A">
        <w:rPr>
          <w:rStyle w:val="Strong"/>
          <w:noProof/>
        </w:rPr>
        <w:t>tasks</w:t>
      </w:r>
      <w:r w:rsidRPr="0032706A">
        <w:rPr>
          <w:noProof/>
        </w:rPr>
        <w:t xml:space="preserve">, while every position has specific properties not present in the others. Place all common functionality in a </w:t>
      </w:r>
      <w:r w:rsidRPr="0032706A">
        <w:rPr>
          <w:rStyle w:val="Strong"/>
          <w:noProof/>
        </w:rPr>
        <w:t>parent</w:t>
      </w:r>
      <w:r w:rsidRPr="0032706A">
        <w:rPr>
          <w:noProof/>
        </w:rPr>
        <w:t xml:space="preserve"> </w:t>
      </w:r>
      <w:r w:rsidRPr="0032706A">
        <w:rPr>
          <w:rStyle w:val="Strong"/>
          <w:noProof/>
        </w:rPr>
        <w:t>abstract</w:t>
      </w:r>
      <w:r w:rsidRPr="0032706A">
        <w:rPr>
          <w:noProof/>
        </w:rPr>
        <w:t xml:space="preserve"> class. Follow the diagram bellow:</w:t>
      </w:r>
    </w:p>
    <w:p w14:paraId="472EF246" w14:textId="77777777" w:rsidR="0032706A" w:rsidRPr="0032706A" w:rsidRDefault="0032706A" w:rsidP="0032706A">
      <w:pPr>
        <w:jc w:val="center"/>
        <w:rPr>
          <w:noProof/>
          <w:lang w:val="bg-BG"/>
        </w:rPr>
      </w:pPr>
      <w:r w:rsidRPr="0032706A">
        <w:rPr>
          <w:noProof/>
          <w:lang w:eastAsia="bg-BG"/>
        </w:rPr>
        <w:drawing>
          <wp:inline distT="0" distB="0" distL="0" distR="0" wp14:anchorId="2086AFC9" wp14:editId="6A1280EB">
            <wp:extent cx="5400000" cy="48905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 Diagram.png"/>
                    <pic:cNvPicPr/>
                  </pic:nvPicPr>
                  <pic:blipFill rotWithShape="1">
                    <a:blip r:embed="rId11">
                      <a:extLst>
                        <a:ext uri="{28A0092B-C50C-407E-A947-70E740481C1C}">
                          <a14:useLocalDpi xmlns:a14="http://schemas.microsoft.com/office/drawing/2010/main" val="0"/>
                        </a:ext>
                      </a:extLst>
                    </a:blip>
                    <a:srcRect l="17537" t="4025" r="6277" b="3974"/>
                    <a:stretch/>
                  </pic:blipFill>
                  <pic:spPr bwMode="auto">
                    <a:xfrm>
                      <a:off x="0" y="0"/>
                      <a:ext cx="5400000" cy="4890566"/>
                    </a:xfrm>
                    <a:prstGeom prst="rect">
                      <a:avLst/>
                    </a:prstGeom>
                    <a:ln>
                      <a:noFill/>
                    </a:ln>
                    <a:extLst>
                      <a:ext uri="{53640926-AAD7-44D8-BBD7-CCE9431645EC}">
                        <a14:shadowObscured xmlns:a14="http://schemas.microsoft.com/office/drawing/2010/main"/>
                      </a:ext>
                    </a:extLst>
                  </pic:spPr>
                </pic:pic>
              </a:graphicData>
            </a:graphic>
          </wp:inline>
        </w:drawing>
      </w:r>
    </w:p>
    <w:p w14:paraId="6F1145FD" w14:textId="77777777" w:rsidR="0032706A" w:rsidRPr="0032706A" w:rsidRDefault="0032706A" w:rsidP="0032706A">
      <w:pPr>
        <w:rPr>
          <w:noProof/>
          <w:lang w:val="bg-BG"/>
        </w:rPr>
      </w:pPr>
      <w:r w:rsidRPr="0032706A">
        <w:rPr>
          <w:noProof/>
        </w:rPr>
        <w:t xml:space="preserve">Every position has different tasks. In addition to all common properties, the manager position has a </w:t>
      </w:r>
      <w:r w:rsidRPr="0032706A">
        <w:rPr>
          <w:rStyle w:val="Strong"/>
          <w:noProof/>
        </w:rPr>
        <w:t>dividend</w:t>
      </w:r>
      <w:r w:rsidRPr="0032706A">
        <w:rPr>
          <w:noProof/>
        </w:rPr>
        <w:t xml:space="preserve"> he can collect along with his salary.</w:t>
      </w:r>
    </w:p>
    <w:p w14:paraId="04B6DD98" w14:textId="77777777" w:rsidR="0032706A" w:rsidRPr="0032706A" w:rsidRDefault="0032706A" w:rsidP="0032706A">
      <w:pPr>
        <w:rPr>
          <w:noProof/>
          <w:lang w:val="bg-BG"/>
        </w:rPr>
      </w:pPr>
      <w:r w:rsidRPr="0032706A">
        <w:rPr>
          <w:noProof/>
        </w:rPr>
        <w:t xml:space="preserve">All employees have a </w:t>
      </w:r>
      <w:r w:rsidRPr="0032706A">
        <w:rPr>
          <w:rStyle w:val="Strong"/>
          <w:noProof/>
        </w:rPr>
        <w:t>work</w:t>
      </w:r>
      <w:r w:rsidRPr="0032706A">
        <w:rPr>
          <w:noProof/>
        </w:rPr>
        <w:t xml:space="preserve"> function that when called cycles trough the list responsibilities for that position and prints the current one. When all tasks have been printed, the list starts over from the beginning. Employees can also </w:t>
      </w:r>
      <w:r w:rsidRPr="0032706A">
        <w:rPr>
          <w:rStyle w:val="Strong"/>
          <w:noProof/>
        </w:rPr>
        <w:t>collect salary</w:t>
      </w:r>
      <w:r w:rsidRPr="0032706A">
        <w:rPr>
          <w:noProof/>
        </w:rPr>
        <w:t xml:space="preserve">, which outputs the amount, plus any </w:t>
      </w:r>
      <w:r w:rsidRPr="0032706A">
        <w:rPr>
          <w:rStyle w:val="Strong"/>
          <w:noProof/>
        </w:rPr>
        <w:t>bonuses</w:t>
      </w:r>
      <w:r w:rsidRPr="0032706A">
        <w:rPr>
          <w:noProof/>
        </w:rPr>
        <w:t>.</w:t>
      </w:r>
    </w:p>
    <w:p w14:paraId="765FCC3C" w14:textId="77777777" w:rsidR="0032706A" w:rsidRPr="0032706A" w:rsidRDefault="0032706A" w:rsidP="0032706A">
      <w:pPr>
        <w:rPr>
          <w:noProof/>
          <w:lang w:val="bg-BG"/>
        </w:rPr>
      </w:pPr>
      <w:r w:rsidRPr="0032706A">
        <w:rPr>
          <w:noProof/>
        </w:rPr>
        <w:t xml:space="preserve">Your program needs to expose a module, containing the three classes </w:t>
      </w:r>
      <w:r w:rsidRPr="0032706A">
        <w:rPr>
          <w:rStyle w:val="CodeChar"/>
        </w:rPr>
        <w:t>Junior</w:t>
      </w:r>
      <w:r w:rsidRPr="0032706A">
        <w:rPr>
          <w:noProof/>
        </w:rPr>
        <w:t xml:space="preserve">, </w:t>
      </w:r>
      <w:r w:rsidRPr="0032706A">
        <w:rPr>
          <w:rStyle w:val="CodeChar"/>
        </w:rPr>
        <w:t>Senior</w:t>
      </w:r>
      <w:r w:rsidRPr="0032706A">
        <w:rPr>
          <w:noProof/>
        </w:rPr>
        <w:t xml:space="preserve"> and </w:t>
      </w:r>
      <w:r w:rsidRPr="0032706A">
        <w:rPr>
          <w:rStyle w:val="CodeChar"/>
        </w:rPr>
        <w:t>Manager</w:t>
      </w:r>
      <w:r w:rsidRPr="0032706A">
        <w:rPr>
          <w:noProof/>
        </w:rPr>
        <w:t xml:space="preserve">. The properties </w:t>
      </w:r>
      <w:r w:rsidRPr="0032706A">
        <w:rPr>
          <w:rStyle w:val="CodeChar"/>
        </w:rPr>
        <w:t>name</w:t>
      </w:r>
      <w:r w:rsidRPr="0032706A">
        <w:rPr>
          <w:noProof/>
        </w:rPr>
        <w:t xml:space="preserve"> and </w:t>
      </w:r>
      <w:r w:rsidRPr="0032706A">
        <w:rPr>
          <w:rStyle w:val="CodeChar"/>
        </w:rPr>
        <w:t>age</w:t>
      </w:r>
      <w:r w:rsidRPr="0032706A">
        <w:rPr>
          <w:noProof/>
        </w:rPr>
        <w:t xml:space="preserve"> are set trough the constructor, while the </w:t>
      </w:r>
      <w:r w:rsidRPr="0032706A">
        <w:rPr>
          <w:rStyle w:val="CodeChar"/>
        </w:rPr>
        <w:t>salary</w:t>
      </w:r>
      <w:r w:rsidRPr="0032706A">
        <w:rPr>
          <w:noProof/>
        </w:rPr>
        <w:t xml:space="preserve"> and a manager’s </w:t>
      </w:r>
      <w:r w:rsidRPr="0032706A">
        <w:rPr>
          <w:rStyle w:val="CodeChar"/>
        </w:rPr>
        <w:t>dividend</w:t>
      </w:r>
      <w:r w:rsidRPr="0032706A">
        <w:rPr>
          <w:noProof/>
        </w:rPr>
        <w:t xml:space="preserve"> are initially set to zero and can be changed later. The list of </w:t>
      </w:r>
      <w:r w:rsidRPr="0032706A">
        <w:rPr>
          <w:rStyle w:val="CodeChar"/>
        </w:rPr>
        <w:t>tasks</w:t>
      </w:r>
      <w:r w:rsidRPr="0032706A">
        <w:rPr>
          <w:noProof/>
        </w:rPr>
        <w:t xml:space="preserve"> is filled by each position. The resulting objects also expose the functions </w:t>
      </w:r>
      <w:r w:rsidRPr="0032706A">
        <w:rPr>
          <w:rStyle w:val="CodeChar"/>
        </w:rPr>
        <w:t>work()</w:t>
      </w:r>
      <w:r w:rsidRPr="0032706A">
        <w:rPr>
          <w:noProof/>
        </w:rPr>
        <w:t xml:space="preserve"> and </w:t>
      </w:r>
      <w:r w:rsidRPr="0032706A">
        <w:rPr>
          <w:rStyle w:val="CodeChar"/>
        </w:rPr>
        <w:t>collectSalary()</w:t>
      </w:r>
      <w:r w:rsidRPr="0032706A">
        <w:rPr>
          <w:noProof/>
        </w:rPr>
        <w:t xml:space="preserve">. When </w:t>
      </w:r>
      <w:r w:rsidRPr="0032706A">
        <w:rPr>
          <w:rStyle w:val="CodeChar"/>
        </w:rPr>
        <w:t>work()</w:t>
      </w:r>
      <w:r w:rsidRPr="0032706A">
        <w:rPr>
          <w:noProof/>
        </w:rPr>
        <w:t xml:space="preserve"> is called, one of the following lines is printed on the console, depending on the current task in the list:</w:t>
      </w:r>
    </w:p>
    <w:p w14:paraId="542B0698" w14:textId="77777777" w:rsidR="0032706A" w:rsidRPr="0032706A" w:rsidRDefault="0032706A" w:rsidP="0032706A">
      <w:pPr>
        <w:pStyle w:val="Code"/>
        <w:rPr>
          <w:lang w:val="bg-BG"/>
        </w:rPr>
      </w:pPr>
      <w:r w:rsidRPr="0032706A">
        <w:lastRenderedPageBreak/>
        <w:t>{employee name} is working on a simple task.</w:t>
      </w:r>
    </w:p>
    <w:p w14:paraId="11A8C52C" w14:textId="77777777" w:rsidR="0032706A" w:rsidRPr="0032706A" w:rsidRDefault="0032706A" w:rsidP="0032706A">
      <w:pPr>
        <w:pStyle w:val="Code"/>
        <w:rPr>
          <w:lang w:val="bg-BG"/>
        </w:rPr>
      </w:pPr>
      <w:r w:rsidRPr="0032706A">
        <w:t>{employee name} is working on a complicated task.</w:t>
      </w:r>
    </w:p>
    <w:p w14:paraId="12A0D532" w14:textId="77777777" w:rsidR="0032706A" w:rsidRPr="0032706A" w:rsidRDefault="0032706A" w:rsidP="0032706A">
      <w:pPr>
        <w:pStyle w:val="Code"/>
        <w:rPr>
          <w:lang w:val="bg-BG"/>
        </w:rPr>
      </w:pPr>
      <w:r w:rsidRPr="0032706A">
        <w:t>{employee name} is taking time off work.</w:t>
      </w:r>
    </w:p>
    <w:p w14:paraId="3F1F9916" w14:textId="77777777" w:rsidR="0032706A" w:rsidRPr="0032706A" w:rsidRDefault="0032706A" w:rsidP="0032706A">
      <w:pPr>
        <w:pStyle w:val="Code"/>
        <w:rPr>
          <w:lang w:val="bg-BG"/>
        </w:rPr>
      </w:pPr>
      <w:r w:rsidRPr="0032706A">
        <w:t>{employee name} is supervising junior workers.</w:t>
      </w:r>
    </w:p>
    <w:p w14:paraId="3A40A421" w14:textId="77777777" w:rsidR="0032706A" w:rsidRPr="0032706A" w:rsidRDefault="0032706A" w:rsidP="0032706A">
      <w:pPr>
        <w:pStyle w:val="Code"/>
        <w:rPr>
          <w:lang w:val="bg-BG"/>
        </w:rPr>
      </w:pPr>
      <w:r w:rsidRPr="0032706A">
        <w:t>{employee name} scheduled a meeting.</w:t>
      </w:r>
    </w:p>
    <w:p w14:paraId="5CE5563C" w14:textId="77777777" w:rsidR="0032706A" w:rsidRPr="0032706A" w:rsidRDefault="0032706A" w:rsidP="0032706A">
      <w:pPr>
        <w:pStyle w:val="Code"/>
        <w:rPr>
          <w:lang w:val="bg-BG"/>
        </w:rPr>
      </w:pPr>
      <w:r w:rsidRPr="0032706A">
        <w:t>{employee name} is preparing a quarterly report.</w:t>
      </w:r>
    </w:p>
    <w:p w14:paraId="652A2A3D" w14:textId="77777777" w:rsidR="0032706A" w:rsidRPr="0032706A" w:rsidRDefault="0032706A" w:rsidP="0032706A">
      <w:pPr>
        <w:rPr>
          <w:noProof/>
          <w:lang w:val="bg-BG"/>
        </w:rPr>
      </w:pPr>
      <w:r w:rsidRPr="0032706A">
        <w:rPr>
          <w:noProof/>
        </w:rPr>
        <w:t xml:space="preserve">And when </w:t>
      </w:r>
      <w:r w:rsidRPr="0032706A">
        <w:rPr>
          <w:rStyle w:val="CodeChar"/>
        </w:rPr>
        <w:t>collectSalary()</w:t>
      </w:r>
      <w:r w:rsidRPr="0032706A">
        <w:rPr>
          <w:noProof/>
        </w:rPr>
        <w:t xml:space="preserve"> is called, print the following:</w:t>
      </w:r>
    </w:p>
    <w:p w14:paraId="1DA35C53" w14:textId="77777777" w:rsidR="0032706A" w:rsidRPr="0032706A" w:rsidRDefault="0032706A" w:rsidP="0032706A">
      <w:pPr>
        <w:pStyle w:val="Code"/>
        <w:rPr>
          <w:lang w:val="bg-BG"/>
        </w:rPr>
      </w:pPr>
      <w:r w:rsidRPr="0032706A">
        <w:t>{employee name} received {salary + bonuses} this month.</w:t>
      </w:r>
    </w:p>
    <w:p w14:paraId="1F19A0CA" w14:textId="77777777" w:rsidR="0032706A" w:rsidRPr="0032706A" w:rsidRDefault="0032706A" w:rsidP="0032706A">
      <w:pPr>
        <w:pStyle w:val="Heading3"/>
        <w:rPr>
          <w:noProof/>
          <w:lang w:val="bg-BG"/>
        </w:rPr>
      </w:pPr>
      <w:r w:rsidRPr="0032706A">
        <w:rPr>
          <w:noProof/>
        </w:rPr>
        <w:t>Hints</w:t>
      </w:r>
    </w:p>
    <w:p w14:paraId="353A278C" w14:textId="29C68DD8" w:rsidR="0032706A" w:rsidRPr="0032706A" w:rsidRDefault="0032706A" w:rsidP="0032706A">
      <w:pPr>
        <w:rPr>
          <w:noProof/>
          <w:lang w:val="bg-BG"/>
        </w:rPr>
      </w:pPr>
      <w:r w:rsidRPr="0032706A">
        <w:rPr>
          <w:noProof/>
        </w:rPr>
        <w:t>We should begin by creating a parent class, that will hold all properties, shared among the different positions. Looking at the problem description, we see the following structure for ou</w:t>
      </w:r>
      <w:r w:rsidR="0023485B">
        <w:rPr>
          <w:noProof/>
        </w:rPr>
        <w:t xml:space="preserve">r </w:t>
      </w:r>
      <w:r w:rsidRPr="0032706A">
        <w:rPr>
          <w:noProof/>
        </w:rPr>
        <w:t>parent object:</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4AD9902E" w14:textId="77777777" w:rsidTr="00C5332F">
        <w:tc>
          <w:tcPr>
            <w:tcW w:w="769" w:type="dxa"/>
            <w:shd w:val="clear" w:color="auto" w:fill="D9D9D9" w:themeFill="background1" w:themeFillShade="D9"/>
          </w:tcPr>
          <w:p w14:paraId="130BE840" w14:textId="77777777" w:rsidR="0032706A" w:rsidRPr="0032706A" w:rsidRDefault="0032706A" w:rsidP="00C5332F">
            <w:pPr>
              <w:pStyle w:val="Code"/>
              <w:spacing w:before="0" w:after="0"/>
              <w:jc w:val="center"/>
            </w:pPr>
            <w:r w:rsidRPr="0032706A">
              <w:t>TypeScript</w:t>
            </w:r>
          </w:p>
        </w:tc>
      </w:tr>
      <w:tr w:rsidR="0032706A" w:rsidRPr="0032706A" w14:paraId="706718B3" w14:textId="77777777" w:rsidTr="00C5332F">
        <w:tc>
          <w:tcPr>
            <w:tcW w:w="769" w:type="dxa"/>
          </w:tcPr>
          <w:p w14:paraId="177CFFA4" w14:textId="77777777" w:rsidR="0032706A" w:rsidRPr="0032706A" w:rsidRDefault="0032706A" w:rsidP="00C5332F">
            <w:pPr>
              <w:pStyle w:val="Code"/>
              <w:rPr>
                <w:lang w:val="bg-BG"/>
              </w:rPr>
            </w:pPr>
            <w:r w:rsidRPr="0032706A">
              <w:t>{</w:t>
            </w:r>
          </w:p>
          <w:p w14:paraId="316802A2" w14:textId="77777777" w:rsidR="0032706A" w:rsidRPr="0032706A" w:rsidRDefault="0032706A" w:rsidP="00C5332F">
            <w:pPr>
              <w:pStyle w:val="Code"/>
              <w:rPr>
                <w:lang w:val="bg-BG"/>
              </w:rPr>
            </w:pPr>
            <w:r w:rsidRPr="0032706A">
              <w:rPr>
                <w:lang w:val="bg-BG"/>
              </w:rPr>
              <w:t xml:space="preserve">  </w:t>
            </w:r>
            <w:r w:rsidRPr="0032706A">
              <w:t>age: Number,</w:t>
            </w:r>
          </w:p>
          <w:p w14:paraId="7E39C256" w14:textId="77777777" w:rsidR="0032706A" w:rsidRPr="0032706A" w:rsidRDefault="0032706A" w:rsidP="00C5332F">
            <w:pPr>
              <w:pStyle w:val="Code"/>
              <w:rPr>
                <w:lang w:val="bg-BG"/>
              </w:rPr>
            </w:pPr>
            <w:r w:rsidRPr="0032706A">
              <w:rPr>
                <w:lang w:val="bg-BG"/>
              </w:rPr>
              <w:t xml:space="preserve">  </w:t>
            </w:r>
            <w:r w:rsidRPr="0032706A">
              <w:t>name: String,</w:t>
            </w:r>
          </w:p>
          <w:p w14:paraId="08E15402" w14:textId="77777777" w:rsidR="0032706A" w:rsidRPr="0032706A" w:rsidRDefault="0032706A" w:rsidP="00C5332F">
            <w:pPr>
              <w:pStyle w:val="Code"/>
              <w:rPr>
                <w:lang w:val="bg-BG"/>
              </w:rPr>
            </w:pPr>
            <w:r w:rsidRPr="0032706A">
              <w:rPr>
                <w:lang w:val="bg-BG"/>
              </w:rPr>
              <w:t xml:space="preserve">  </w:t>
            </w:r>
            <w:r w:rsidRPr="0032706A">
              <w:t>salary: Number,</w:t>
            </w:r>
          </w:p>
          <w:p w14:paraId="47608075" w14:textId="77777777" w:rsidR="0032706A" w:rsidRPr="0032706A" w:rsidRDefault="0032706A" w:rsidP="00C5332F">
            <w:pPr>
              <w:pStyle w:val="Code"/>
              <w:rPr>
                <w:lang w:val="bg-BG"/>
              </w:rPr>
            </w:pPr>
            <w:r w:rsidRPr="0032706A">
              <w:rPr>
                <w:lang w:val="bg-BG"/>
              </w:rPr>
              <w:t xml:space="preserve">  </w:t>
            </w:r>
            <w:r w:rsidRPr="0032706A">
              <w:t>tasks: [],</w:t>
            </w:r>
          </w:p>
          <w:p w14:paraId="5C2CD707" w14:textId="77777777" w:rsidR="0032706A" w:rsidRPr="0032706A" w:rsidRDefault="0032706A" w:rsidP="00C5332F">
            <w:pPr>
              <w:pStyle w:val="Code"/>
              <w:rPr>
                <w:lang w:val="bg-BG"/>
              </w:rPr>
            </w:pPr>
            <w:r w:rsidRPr="0032706A">
              <w:rPr>
                <w:lang w:val="bg-BG"/>
              </w:rPr>
              <w:t xml:space="preserve">  </w:t>
            </w:r>
            <w:r w:rsidRPr="0032706A">
              <w:t>work: Function,</w:t>
            </w:r>
          </w:p>
          <w:p w14:paraId="3F420F2B" w14:textId="77777777" w:rsidR="0032706A" w:rsidRPr="0032706A" w:rsidRDefault="0032706A" w:rsidP="00C5332F">
            <w:pPr>
              <w:pStyle w:val="Code"/>
              <w:rPr>
                <w:lang w:val="bg-BG"/>
              </w:rPr>
            </w:pPr>
            <w:r w:rsidRPr="0032706A">
              <w:rPr>
                <w:lang w:val="bg-BG"/>
              </w:rPr>
              <w:t xml:space="preserve">  </w:t>
            </w:r>
            <w:r w:rsidRPr="0032706A">
              <w:t>collectSalary: Function</w:t>
            </w:r>
          </w:p>
          <w:p w14:paraId="644CC67A" w14:textId="77777777" w:rsidR="0032706A" w:rsidRPr="0032706A" w:rsidRDefault="0032706A" w:rsidP="00C5332F">
            <w:pPr>
              <w:pStyle w:val="Code"/>
            </w:pPr>
            <w:r w:rsidRPr="0032706A">
              <w:t>}</w:t>
            </w:r>
          </w:p>
        </w:tc>
      </w:tr>
    </w:tbl>
    <w:p w14:paraId="3E2B77D3" w14:textId="77777777" w:rsidR="0032706A" w:rsidRPr="0032706A" w:rsidRDefault="0032706A" w:rsidP="0032706A">
      <w:pPr>
        <w:rPr>
          <w:noProof/>
          <w:lang w:val="bg-BG"/>
        </w:rPr>
      </w:pPr>
      <w:r w:rsidRPr="0032706A">
        <w:rPr>
          <w:noProof/>
        </w:rPr>
        <w:t xml:space="preserve">Data variables will be part of the object attached to its local context with </w:t>
      </w:r>
      <w:r w:rsidRPr="0032706A">
        <w:rPr>
          <w:rStyle w:val="CodeChar"/>
        </w:rPr>
        <w:t>this</w:t>
      </w:r>
      <w:r w:rsidRPr="0032706A">
        <w:rPr>
          <w:noProof/>
        </w:rPr>
        <w:t xml:space="preserve"> inside the </w:t>
      </w:r>
      <w:r w:rsidRPr="0032706A">
        <w:rPr>
          <w:rStyle w:val="Strong"/>
          <w:noProof/>
        </w:rPr>
        <w:t>constructor</w:t>
      </w:r>
      <w:r w:rsidRPr="0032706A">
        <w:rPr>
          <w:noProof/>
        </w:rPr>
        <w:t>. Any properties that need to be initialized at instantiation time are defined as function parameters. Functions are defined inside the class body. Why should the class be abstract ?</w:t>
      </w:r>
    </w:p>
    <w:p w14:paraId="24A0A99A" w14:textId="77777777" w:rsidR="0032706A" w:rsidRPr="0032706A" w:rsidRDefault="0032706A" w:rsidP="0032706A">
      <w:pPr>
        <w:rPr>
          <w:noProof/>
          <w:lang w:val="bg-BG"/>
        </w:rPr>
      </w:pPr>
      <w:r w:rsidRPr="0032706A">
        <w:rPr>
          <w:noProof/>
          <w:lang w:eastAsia="bg-BG"/>
        </w:rPr>
        <w:lastRenderedPageBreak/>
        <w:drawing>
          <wp:inline distT="0" distB="0" distL="0" distR="0" wp14:anchorId="62E89B79" wp14:editId="10A16493">
            <wp:extent cx="4526280" cy="4762500"/>
            <wp:effectExtent l="19050" t="19050" r="26670" b="1905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280" cy="4762500"/>
                    </a:xfrm>
                    <a:prstGeom prst="rect">
                      <a:avLst/>
                    </a:prstGeom>
                    <a:ln>
                      <a:solidFill>
                        <a:schemeClr val="tx1"/>
                      </a:solidFill>
                    </a:ln>
                  </pic:spPr>
                </pic:pic>
              </a:graphicData>
            </a:graphic>
          </wp:inline>
        </w:drawing>
      </w:r>
    </w:p>
    <w:p w14:paraId="42974B84" w14:textId="77777777" w:rsidR="0032706A" w:rsidRPr="0032706A" w:rsidRDefault="0032706A" w:rsidP="0032706A">
      <w:pPr>
        <w:rPr>
          <w:noProof/>
          <w:lang w:val="bg-BG"/>
        </w:rPr>
      </w:pPr>
    </w:p>
    <w:p w14:paraId="4138E73C" w14:textId="77777777" w:rsidR="0032706A" w:rsidRPr="0032706A" w:rsidRDefault="0032706A" w:rsidP="0032706A">
      <w:pPr>
        <w:rPr>
          <w:noProof/>
          <w:lang w:val="bg-BG"/>
        </w:rPr>
      </w:pPr>
      <w:r w:rsidRPr="0032706A">
        <w:rPr>
          <w:noProof/>
        </w:rPr>
        <w:t xml:space="preserve">The </w:t>
      </w:r>
      <w:r w:rsidRPr="0032706A">
        <w:rPr>
          <w:rStyle w:val="CodeChar"/>
        </w:rPr>
        <w:t>work()</w:t>
      </w:r>
      <w:r w:rsidRPr="0032706A">
        <w:rPr>
          <w:noProof/>
        </w:rPr>
        <w:t xml:space="preserve"> function has to cycle trough the list of tasks and print the current one. The easiest way to do this is to shift the first element from the array and push it at the end.</w:t>
      </w:r>
    </w:p>
    <w:p w14:paraId="3F0BD24C" w14:textId="77777777" w:rsidR="0032706A" w:rsidRPr="0032706A" w:rsidRDefault="0032706A" w:rsidP="0032706A">
      <w:pPr>
        <w:rPr>
          <w:noProof/>
          <w:lang w:val="bg-BG"/>
        </w:rPr>
      </w:pPr>
      <w:r w:rsidRPr="0032706A">
        <w:rPr>
          <w:noProof/>
          <w:lang w:eastAsia="bg-BG"/>
        </w:rPr>
        <w:drawing>
          <wp:inline distT="0" distB="0" distL="0" distR="0" wp14:anchorId="1A9C194C" wp14:editId="71832D6E">
            <wp:extent cx="3825240" cy="891540"/>
            <wp:effectExtent l="19050" t="19050" r="22860" b="2286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25240" cy="891540"/>
                    </a:xfrm>
                    <a:prstGeom prst="rect">
                      <a:avLst/>
                    </a:prstGeom>
                    <a:ln>
                      <a:solidFill>
                        <a:schemeClr val="tx1"/>
                      </a:solidFill>
                    </a:ln>
                  </pic:spPr>
                </pic:pic>
              </a:graphicData>
            </a:graphic>
          </wp:inline>
        </w:drawing>
      </w:r>
    </w:p>
    <w:p w14:paraId="438F7DDC" w14:textId="77777777" w:rsidR="0032706A" w:rsidRPr="0032706A" w:rsidRDefault="0032706A" w:rsidP="0032706A">
      <w:pPr>
        <w:rPr>
          <w:noProof/>
          <w:lang w:val="bg-BG"/>
        </w:rPr>
      </w:pPr>
      <w:r w:rsidRPr="0032706A">
        <w:rPr>
          <w:noProof/>
        </w:rPr>
        <w:t xml:space="preserve">Printing the salary is pretty straightforward. However, since the manager has an additional bonus to his salary, it’s best to get the whole sum with an internal function, that the manager can </w:t>
      </w:r>
      <w:r w:rsidRPr="0032706A">
        <w:rPr>
          <w:rStyle w:val="Strong"/>
          <w:noProof/>
        </w:rPr>
        <w:t>override</w:t>
      </w:r>
      <w:r w:rsidRPr="0032706A">
        <w:rPr>
          <w:noProof/>
        </w:rPr>
        <w:t>.</w:t>
      </w:r>
    </w:p>
    <w:p w14:paraId="72DC2900" w14:textId="77777777" w:rsidR="0032706A" w:rsidRPr="0032706A" w:rsidRDefault="0032706A" w:rsidP="0032706A">
      <w:pPr>
        <w:rPr>
          <w:noProof/>
          <w:lang w:val="bg-BG"/>
        </w:rPr>
      </w:pPr>
      <w:r w:rsidRPr="0032706A">
        <w:rPr>
          <w:noProof/>
          <w:lang w:eastAsia="bg-BG"/>
        </w:rPr>
        <w:drawing>
          <wp:inline distT="0" distB="0" distL="0" distR="0" wp14:anchorId="5072D756" wp14:editId="60BBDA2D">
            <wp:extent cx="5972810" cy="1293495"/>
            <wp:effectExtent l="19050" t="19050" r="27940" b="20955"/>
            <wp:docPr id="14"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72810" cy="1293495"/>
                    </a:xfrm>
                    <a:prstGeom prst="rect">
                      <a:avLst/>
                    </a:prstGeom>
                    <a:ln>
                      <a:solidFill>
                        <a:schemeClr val="tx1"/>
                      </a:solidFill>
                    </a:ln>
                  </pic:spPr>
                </pic:pic>
              </a:graphicData>
            </a:graphic>
          </wp:inline>
        </w:drawing>
      </w:r>
    </w:p>
    <w:p w14:paraId="031DDB2A" w14:textId="77777777" w:rsidR="0032706A" w:rsidRPr="0032706A" w:rsidRDefault="0032706A" w:rsidP="0032706A">
      <w:pPr>
        <w:rPr>
          <w:noProof/>
          <w:lang w:val="bg-BG"/>
        </w:rPr>
      </w:pPr>
      <w:r w:rsidRPr="0032706A">
        <w:rPr>
          <w:noProof/>
        </w:rPr>
        <w:t xml:space="preserve">Now any objects that inherit from Employee will have all of its properties as well as anything new that’s defined in their declaration. To inherit (extend) a class, a new class is defined with the </w:t>
      </w:r>
      <w:r w:rsidRPr="0032706A">
        <w:rPr>
          <w:rStyle w:val="CodeChar"/>
        </w:rPr>
        <w:t>extends</w:t>
      </w:r>
      <w:r w:rsidRPr="0032706A">
        <w:rPr>
          <w:noProof/>
        </w:rPr>
        <w:t xml:space="preserve"> keyword after its name. They also have to call the parent constructor from their own constructor, so the prototype chain is established. For </w:t>
      </w:r>
      <w:r w:rsidRPr="0032706A">
        <w:rPr>
          <w:rStyle w:val="Strong"/>
          <w:noProof/>
        </w:rPr>
        <w:t>Junior</w:t>
      </w:r>
      <w:r w:rsidRPr="0032706A">
        <w:rPr>
          <w:noProof/>
        </w:rPr>
        <w:t xml:space="preserve"> and </w:t>
      </w:r>
      <w:r w:rsidRPr="0032706A">
        <w:rPr>
          <w:rStyle w:val="Strong"/>
          <w:noProof/>
        </w:rPr>
        <w:t>Senior</w:t>
      </w:r>
      <w:r w:rsidRPr="0032706A">
        <w:rPr>
          <w:noProof/>
        </w:rPr>
        <w:t xml:space="preserve">, the only difference from the parent </w:t>
      </w:r>
      <w:r w:rsidRPr="0032706A">
        <w:rPr>
          <w:rStyle w:val="Strong"/>
          <w:noProof/>
        </w:rPr>
        <w:t>Employee</w:t>
      </w:r>
      <w:r w:rsidRPr="0032706A">
        <w:rPr>
          <w:noProof/>
        </w:rPr>
        <w:t xml:space="preserve"> is the elements inside the tasks array, since they can use </w:t>
      </w:r>
      <w:r w:rsidRPr="0032706A">
        <w:rPr>
          <w:noProof/>
        </w:rPr>
        <w:lastRenderedPageBreak/>
        <w:t>the functions directly from the base class. Child classes will call the parent with any parameters that are needed and push their tasks directly to the array.</w:t>
      </w:r>
    </w:p>
    <w:p w14:paraId="2B6D9EF8" w14:textId="77777777" w:rsidR="0032706A" w:rsidRPr="0032706A" w:rsidRDefault="0032706A" w:rsidP="0032706A">
      <w:pPr>
        <w:rPr>
          <w:noProof/>
          <w:lang w:val="bg-BG"/>
        </w:rPr>
      </w:pPr>
      <w:r w:rsidRPr="0032706A">
        <w:rPr>
          <w:noProof/>
          <w:lang w:eastAsia="bg-BG"/>
        </w:rPr>
        <w:drawing>
          <wp:inline distT="0" distB="0" distL="0" distR="0" wp14:anchorId="21ADEBAF" wp14:editId="28374B4D">
            <wp:extent cx="5029200" cy="2781300"/>
            <wp:effectExtent l="19050" t="19050" r="19050" b="19050"/>
            <wp:docPr id="15"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29200" cy="2781300"/>
                    </a:xfrm>
                    <a:prstGeom prst="rect">
                      <a:avLst/>
                    </a:prstGeom>
                    <a:ln>
                      <a:solidFill>
                        <a:schemeClr val="tx1"/>
                      </a:solidFill>
                    </a:ln>
                  </pic:spPr>
                </pic:pic>
              </a:graphicData>
            </a:graphic>
          </wp:inline>
        </w:drawing>
      </w:r>
    </w:p>
    <w:p w14:paraId="2778593A" w14:textId="77777777" w:rsidR="0032706A" w:rsidRPr="0032706A" w:rsidRDefault="0032706A" w:rsidP="0032706A">
      <w:pPr>
        <w:rPr>
          <w:noProof/>
          <w:lang w:val="bg-BG"/>
        </w:rPr>
      </w:pPr>
      <w:r w:rsidRPr="0032706A">
        <w:rPr>
          <w:noProof/>
        </w:rPr>
        <w:t xml:space="preserve">The </w:t>
      </w:r>
      <w:r w:rsidRPr="0032706A">
        <w:rPr>
          <w:rStyle w:val="Strong"/>
          <w:noProof/>
        </w:rPr>
        <w:t>Manager</w:t>
      </w:r>
      <w:r w:rsidRPr="0032706A">
        <w:rPr>
          <w:noProof/>
        </w:rPr>
        <w:t xml:space="preserve"> is not much different, with the exception that his constructor has to attach a </w:t>
      </w:r>
      <w:r w:rsidRPr="0032706A">
        <w:rPr>
          <w:rStyle w:val="CodeChar"/>
        </w:rPr>
        <w:t>dividend</w:t>
      </w:r>
      <w:r w:rsidRPr="0032706A">
        <w:rPr>
          <w:noProof/>
        </w:rPr>
        <w:t xml:space="preserve"> property that is initially set to zero. His definition also needs to override the </w:t>
      </w:r>
      <w:r w:rsidRPr="0032706A">
        <w:rPr>
          <w:rStyle w:val="CodeChar"/>
        </w:rPr>
        <w:t>getSalary()</w:t>
      </w:r>
      <w:r w:rsidRPr="0032706A">
        <w:rPr>
          <w:noProof/>
        </w:rPr>
        <w:t xml:space="preserve"> function we added to the base class earlier, so it includes the bonus.</w:t>
      </w:r>
    </w:p>
    <w:p w14:paraId="4F03DB57" w14:textId="77777777" w:rsidR="0032706A" w:rsidRPr="0032706A" w:rsidRDefault="0032706A" w:rsidP="0032706A">
      <w:pPr>
        <w:rPr>
          <w:noProof/>
          <w:lang w:val="bg-BG"/>
        </w:rPr>
      </w:pPr>
      <w:r w:rsidRPr="0032706A">
        <w:rPr>
          <w:noProof/>
          <w:lang w:eastAsia="bg-BG"/>
        </w:rPr>
        <w:drawing>
          <wp:inline distT="0" distB="0" distL="0" distR="0" wp14:anchorId="6C50A1AF" wp14:editId="6C57B92C">
            <wp:extent cx="5707380" cy="2621280"/>
            <wp:effectExtent l="19050" t="19050" r="26670" b="2667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07380" cy="2621280"/>
                    </a:xfrm>
                    <a:prstGeom prst="rect">
                      <a:avLst/>
                    </a:prstGeom>
                    <a:ln>
                      <a:solidFill>
                        <a:schemeClr val="tx1"/>
                      </a:solidFill>
                    </a:ln>
                  </pic:spPr>
                </pic:pic>
              </a:graphicData>
            </a:graphic>
          </wp:inline>
        </w:drawing>
      </w:r>
    </w:p>
    <w:p w14:paraId="62026734" w14:textId="77777777" w:rsidR="0032706A" w:rsidRPr="0032706A" w:rsidRDefault="0032706A" w:rsidP="0032706A">
      <w:pPr>
        <w:pStyle w:val="Heading2"/>
        <w:numPr>
          <w:ilvl w:val="0"/>
          <w:numId w:val="40"/>
        </w:numPr>
        <w:rPr>
          <w:lang w:val="bg-BG"/>
        </w:rPr>
      </w:pPr>
      <w:r w:rsidRPr="0032706A">
        <w:t>The</w:t>
      </w:r>
      <w:r w:rsidRPr="0032706A">
        <w:rPr>
          <w:noProof/>
        </w:rPr>
        <w:t xml:space="preserve"> Elemelons</w:t>
      </w:r>
    </w:p>
    <w:p w14:paraId="113E247D" w14:textId="3C0B93BD" w:rsidR="0032706A" w:rsidRPr="0032706A" w:rsidRDefault="0032706A" w:rsidP="0032706A">
      <w:pPr>
        <w:rPr>
          <w:lang w:val="bg-BG"/>
        </w:rPr>
      </w:pPr>
      <w:r w:rsidRPr="0032706A">
        <w:t xml:space="preserve">If Watermelons exist, </w:t>
      </w:r>
      <w:r w:rsidRPr="0032706A">
        <w:rPr>
          <w:noProof/>
        </w:rPr>
        <w:t>Firemelons, Earthmelons and Airmelons</w:t>
      </w:r>
      <w:r w:rsidRPr="0032706A">
        <w:t xml:space="preserve"> should also exist. Create </w:t>
      </w:r>
      <w:r w:rsidRPr="0032706A">
        <w:rPr>
          <w:b/>
        </w:rPr>
        <w:t>classes</w:t>
      </w:r>
      <w:r w:rsidRPr="0032706A">
        <w:t xml:space="preserve"> for </w:t>
      </w:r>
      <w:r w:rsidR="00951E20" w:rsidRPr="0032706A">
        <w:rPr>
          <w:b/>
        </w:rPr>
        <w:t>the</w:t>
      </w:r>
      <w:r w:rsidRPr="0032706A">
        <w:t xml:space="preserve"> </w:t>
      </w:r>
      <w:r w:rsidRPr="0032706A">
        <w:rPr>
          <w:b/>
        </w:rPr>
        <w:t xml:space="preserve">4 </w:t>
      </w:r>
      <w:r w:rsidRPr="0032706A">
        <w:rPr>
          <w:b/>
          <w:noProof/>
        </w:rPr>
        <w:t>Elemelons</w:t>
      </w:r>
      <w:r w:rsidRPr="0032706A">
        <w:t>.</w:t>
      </w:r>
    </w:p>
    <w:p w14:paraId="180A86C9" w14:textId="77777777" w:rsidR="0032706A" w:rsidRPr="0032706A" w:rsidRDefault="0032706A" w:rsidP="0032706A">
      <w:pPr>
        <w:rPr>
          <w:noProof/>
          <w:lang w:val="bg-BG"/>
        </w:rPr>
      </w:pPr>
      <w:r w:rsidRPr="0032706A">
        <w:t xml:space="preserve">Create an </w:t>
      </w:r>
      <w:r w:rsidRPr="0032706A">
        <w:rPr>
          <w:b/>
        </w:rPr>
        <w:t>abstract c</w:t>
      </w:r>
      <w:r w:rsidRPr="0032706A">
        <w:rPr>
          <w:b/>
          <w:noProof/>
        </w:rPr>
        <w:t>lass</w:t>
      </w:r>
      <w:r w:rsidRPr="0032706A">
        <w:rPr>
          <w:noProof/>
        </w:rPr>
        <w:t xml:space="preserve"> for the Elemelons. Name it </w:t>
      </w:r>
      <w:r w:rsidRPr="0032706A">
        <w:rPr>
          <w:rStyle w:val="CodeChar"/>
        </w:rPr>
        <w:t>Melon</w:t>
      </w:r>
      <w:r w:rsidRPr="0032706A">
        <w:rPr>
          <w:noProof/>
        </w:rPr>
        <w:t>.</w:t>
      </w:r>
      <w:r w:rsidRPr="0032706A">
        <w:rPr>
          <w:noProof/>
          <w:lang w:val="bg-BG"/>
        </w:rPr>
        <w:br/>
      </w:r>
      <w:r w:rsidRPr="0032706A">
        <w:rPr>
          <w:noProof/>
        </w:rPr>
        <w:t xml:space="preserve">The </w:t>
      </w:r>
      <w:r w:rsidRPr="0032706A">
        <w:rPr>
          <w:rStyle w:val="CodeChar"/>
        </w:rPr>
        <w:t>Melon</w:t>
      </w:r>
      <w:r w:rsidRPr="0032706A">
        <w:rPr>
          <w:noProof/>
        </w:rPr>
        <w:t xml:space="preserve"> class should be initialized with </w:t>
      </w:r>
      <w:r w:rsidRPr="0032706A">
        <w:rPr>
          <w:rStyle w:val="CodeChar"/>
        </w:rPr>
        <w:t>weight</w:t>
      </w:r>
      <w:r w:rsidRPr="0032706A">
        <w:rPr>
          <w:noProof/>
        </w:rPr>
        <w:t xml:space="preserve"> (Number), and </w:t>
      </w:r>
      <w:r w:rsidRPr="0032706A">
        <w:rPr>
          <w:rStyle w:val="CodeChar"/>
        </w:rPr>
        <w:t>melonSort</w:t>
      </w:r>
      <w:r w:rsidRPr="0032706A">
        <w:rPr>
          <w:noProof/>
        </w:rPr>
        <w:t xml:space="preserve"> (String). The 2 arguments should be </w:t>
      </w:r>
      <w:r w:rsidRPr="0032706A">
        <w:rPr>
          <w:b/>
          <w:noProof/>
        </w:rPr>
        <w:t>public members</w:t>
      </w:r>
      <w:r w:rsidRPr="0032706A">
        <w:rPr>
          <w:noProof/>
        </w:rPr>
        <w:t>.</w:t>
      </w:r>
    </w:p>
    <w:p w14:paraId="66E18969" w14:textId="77777777" w:rsidR="0032706A" w:rsidRPr="0032706A" w:rsidRDefault="0032706A" w:rsidP="0032706A">
      <w:pPr>
        <w:rPr>
          <w:noProof/>
          <w:lang w:val="bg-BG"/>
        </w:rPr>
      </w:pPr>
      <w:r w:rsidRPr="0032706A">
        <w:rPr>
          <w:noProof/>
        </w:rPr>
        <w:t xml:space="preserve">Create classes </w:t>
      </w:r>
      <w:r w:rsidRPr="0032706A">
        <w:rPr>
          <w:rStyle w:val="CodeChar"/>
        </w:rPr>
        <w:t>Watermelon</w:t>
      </w:r>
      <w:r w:rsidRPr="0032706A">
        <w:rPr>
          <w:noProof/>
        </w:rPr>
        <w:t xml:space="preserve">, </w:t>
      </w:r>
      <w:r w:rsidRPr="0032706A">
        <w:rPr>
          <w:rStyle w:val="CodeChar"/>
        </w:rPr>
        <w:t>Firemelon</w:t>
      </w:r>
      <w:r w:rsidRPr="0032706A">
        <w:rPr>
          <w:noProof/>
        </w:rPr>
        <w:t xml:space="preserve">, </w:t>
      </w:r>
      <w:r w:rsidRPr="0032706A">
        <w:rPr>
          <w:rStyle w:val="CodeChar"/>
        </w:rPr>
        <w:t>Earthmelon</w:t>
      </w:r>
      <w:r w:rsidRPr="0032706A">
        <w:rPr>
          <w:noProof/>
        </w:rPr>
        <w:t xml:space="preserve">, </w:t>
      </w:r>
      <w:r w:rsidRPr="0032706A">
        <w:rPr>
          <w:rStyle w:val="CodeChar"/>
        </w:rPr>
        <w:t>Airmelon</w:t>
      </w:r>
      <w:r w:rsidRPr="0032706A">
        <w:rPr>
          <w:noProof/>
        </w:rPr>
        <w:t xml:space="preserve">. Each of them should </w:t>
      </w:r>
      <w:r w:rsidRPr="0032706A">
        <w:rPr>
          <w:b/>
          <w:noProof/>
        </w:rPr>
        <w:t>inherit</w:t>
      </w:r>
      <w:r w:rsidRPr="0032706A">
        <w:rPr>
          <w:noProof/>
        </w:rPr>
        <w:t xml:space="preserve"> the </w:t>
      </w:r>
      <w:r w:rsidRPr="0032706A">
        <w:rPr>
          <w:b/>
          <w:noProof/>
        </w:rPr>
        <w:t>abstract class</w:t>
      </w:r>
      <w:r w:rsidRPr="0032706A">
        <w:rPr>
          <w:noProof/>
        </w:rPr>
        <w:t xml:space="preserve"> </w:t>
      </w:r>
      <w:r w:rsidRPr="0032706A">
        <w:rPr>
          <w:rStyle w:val="CodeChar"/>
        </w:rPr>
        <w:t>Melon</w:t>
      </w:r>
      <w:r w:rsidRPr="0032706A">
        <w:rPr>
          <w:noProof/>
        </w:rPr>
        <w:t xml:space="preserve"> and its functionality. Aside from the abstract functionality, </w:t>
      </w:r>
      <w:r w:rsidRPr="0032706A">
        <w:rPr>
          <w:b/>
          <w:noProof/>
        </w:rPr>
        <w:t>each</w:t>
      </w:r>
      <w:r w:rsidRPr="0032706A">
        <w:rPr>
          <w:noProof/>
        </w:rPr>
        <w:t xml:space="preserve"> of the </w:t>
      </w:r>
      <w:r w:rsidRPr="0032706A">
        <w:rPr>
          <w:b/>
          <w:noProof/>
        </w:rPr>
        <w:t>Elemelons</w:t>
      </w:r>
      <w:r w:rsidRPr="0032706A">
        <w:rPr>
          <w:noProof/>
        </w:rPr>
        <w:t xml:space="preserve"> should have property </w:t>
      </w:r>
      <w:r w:rsidRPr="0032706A">
        <w:rPr>
          <w:rStyle w:val="CodeChar"/>
        </w:rPr>
        <w:t>elementIndex</w:t>
      </w:r>
      <w:r w:rsidRPr="0032706A">
        <w:rPr>
          <w:noProof/>
        </w:rPr>
        <w:t xml:space="preserve"> (Number), which is </w:t>
      </w:r>
      <w:r w:rsidRPr="0032706A">
        <w:rPr>
          <w:b/>
          <w:noProof/>
        </w:rPr>
        <w:t>equal</w:t>
      </w:r>
      <w:r w:rsidRPr="0032706A">
        <w:rPr>
          <w:noProof/>
        </w:rPr>
        <w:t xml:space="preserve"> to its </w:t>
      </w:r>
      <w:r w:rsidRPr="0032706A">
        <w:rPr>
          <w:rStyle w:val="CodeChar"/>
        </w:rPr>
        <w:t xml:space="preserve">weight * </w:t>
      </w:r>
      <w:r w:rsidRPr="0032706A">
        <w:t xml:space="preserve">the </w:t>
      </w:r>
      <w:r w:rsidRPr="0032706A">
        <w:rPr>
          <w:b/>
        </w:rPr>
        <w:t>string length</w:t>
      </w:r>
      <w:r w:rsidRPr="0032706A">
        <w:t xml:space="preserve"> of its</w:t>
      </w:r>
      <w:r w:rsidRPr="0032706A">
        <w:rPr>
          <w:rStyle w:val="CodeChar"/>
        </w:rPr>
        <w:t xml:space="preserve"> melonSort</w:t>
      </w:r>
      <w:r w:rsidRPr="0032706A">
        <w:rPr>
          <w:noProof/>
        </w:rPr>
        <w:t xml:space="preserve">. The property should have only a </w:t>
      </w:r>
      <w:r w:rsidRPr="0032706A">
        <w:rPr>
          <w:b/>
          <w:noProof/>
        </w:rPr>
        <w:t>getter</w:t>
      </w:r>
      <w:r w:rsidRPr="0032706A">
        <w:rPr>
          <w:noProof/>
        </w:rPr>
        <w:t>.</w:t>
      </w:r>
    </w:p>
    <w:p w14:paraId="75616A6A" w14:textId="77777777" w:rsidR="0032706A" w:rsidRPr="0032706A" w:rsidRDefault="0032706A" w:rsidP="0032706A">
      <w:pPr>
        <w:rPr>
          <w:noProof/>
          <w:lang w:val="bg-BG"/>
        </w:rPr>
      </w:pPr>
      <w:r w:rsidRPr="0032706A">
        <w:rPr>
          <w:noProof/>
        </w:rPr>
        <w:t xml:space="preserve">All of the classes should hold a </w:t>
      </w:r>
      <w:r w:rsidRPr="0032706A">
        <w:rPr>
          <w:rStyle w:val="CodeChar"/>
        </w:rPr>
        <w:t>toString()</w:t>
      </w:r>
      <w:r w:rsidRPr="0032706A">
        <w:rPr>
          <w:noProof/>
        </w:rPr>
        <w:t xml:space="preserve"> function, which returns the following result for them:</w:t>
      </w:r>
    </w:p>
    <w:p w14:paraId="353C6C94" w14:textId="77777777" w:rsidR="0032706A" w:rsidRPr="0032706A" w:rsidRDefault="0032706A" w:rsidP="0032706A">
      <w:pPr>
        <w:pStyle w:val="Code"/>
        <w:rPr>
          <w:lang w:val="bg-BG"/>
        </w:rPr>
      </w:pPr>
      <w:r w:rsidRPr="0032706A">
        <w:lastRenderedPageBreak/>
        <w:t>“Element: {Water/Fire/Earth/Air}”</w:t>
      </w:r>
      <w:r w:rsidRPr="0032706A">
        <w:rPr>
          <w:lang w:val="bg-BG"/>
        </w:rPr>
        <w:br/>
      </w:r>
      <w:r w:rsidRPr="0032706A">
        <w:t>“Sort: {elemelonSort}”</w:t>
      </w:r>
      <w:r w:rsidRPr="0032706A">
        <w:rPr>
          <w:lang w:val="bg-BG"/>
        </w:rPr>
        <w:br/>
      </w:r>
      <w:r w:rsidRPr="0032706A">
        <w:t>“Element Index: {elemelonElementIndex}”</w:t>
      </w:r>
    </w:p>
    <w:p w14:paraId="6A1E3E35" w14:textId="77777777" w:rsidR="0032706A" w:rsidRPr="0032706A" w:rsidRDefault="0032706A" w:rsidP="0032706A">
      <w:pPr>
        <w:rPr>
          <w:noProof/>
          <w:lang w:val="bg-BG"/>
        </w:rPr>
      </w:pPr>
      <w:r w:rsidRPr="0032706A">
        <w:rPr>
          <w:noProof/>
        </w:rPr>
        <w:t xml:space="preserve">Create one more class which is called </w:t>
      </w:r>
      <w:r w:rsidRPr="0032706A">
        <w:rPr>
          <w:rStyle w:val="CodeChar"/>
        </w:rPr>
        <w:t>Melolemonmelon</w:t>
      </w:r>
      <w:r w:rsidRPr="0032706A">
        <w:rPr>
          <w:noProof/>
        </w:rPr>
        <w:t xml:space="preserve">, which inherits </w:t>
      </w:r>
      <w:r w:rsidRPr="0032706A">
        <w:rPr>
          <w:b/>
          <w:noProof/>
        </w:rPr>
        <w:t>one</w:t>
      </w:r>
      <w:r w:rsidRPr="0032706A">
        <w:rPr>
          <w:noProof/>
        </w:rPr>
        <w:t xml:space="preserve"> of the </w:t>
      </w:r>
      <w:r w:rsidRPr="0032706A">
        <w:rPr>
          <w:b/>
          <w:noProof/>
        </w:rPr>
        <w:t>4 elemelons</w:t>
      </w:r>
      <w:r w:rsidRPr="0032706A">
        <w:rPr>
          <w:noProof/>
        </w:rPr>
        <w:t xml:space="preserve">, </w:t>
      </w:r>
      <w:r w:rsidRPr="0032706A">
        <w:rPr>
          <w:b/>
          <w:noProof/>
        </w:rPr>
        <w:t>regardless of which</w:t>
      </w:r>
      <w:r w:rsidRPr="0032706A">
        <w:rPr>
          <w:noProof/>
        </w:rPr>
        <w:t xml:space="preserve">. </w:t>
      </w:r>
      <w:r w:rsidRPr="0032706A">
        <w:rPr>
          <w:noProof/>
          <w:lang w:val="bg-BG"/>
        </w:rPr>
        <w:br/>
      </w:r>
      <w:r w:rsidRPr="0032706A">
        <w:rPr>
          <w:noProof/>
        </w:rPr>
        <w:t xml:space="preserve">The Melolemonmelon </w:t>
      </w:r>
      <w:r w:rsidRPr="0032706A">
        <w:rPr>
          <w:b/>
          <w:noProof/>
        </w:rPr>
        <w:t>has no element</w:t>
      </w:r>
      <w:r w:rsidRPr="0032706A">
        <w:rPr>
          <w:noProof/>
        </w:rPr>
        <w:t xml:space="preserve">, but it can </w:t>
      </w:r>
      <w:r w:rsidRPr="0032706A">
        <w:rPr>
          <w:b/>
          <w:noProof/>
        </w:rPr>
        <w:t>morph</w:t>
      </w:r>
      <w:r w:rsidRPr="0032706A">
        <w:rPr>
          <w:noProof/>
        </w:rPr>
        <w:t xml:space="preserve"> into any of the others. Implement a function </w:t>
      </w:r>
      <w:r w:rsidRPr="0032706A">
        <w:rPr>
          <w:b/>
          <w:noProof/>
        </w:rPr>
        <w:t>morph()</w:t>
      </w:r>
      <w:r w:rsidRPr="0032706A">
        <w:rPr>
          <w:noProof/>
        </w:rPr>
        <w:t xml:space="preserve">, which </w:t>
      </w:r>
      <w:r w:rsidRPr="0032706A">
        <w:rPr>
          <w:b/>
          <w:noProof/>
        </w:rPr>
        <w:t>changes the current element</w:t>
      </w:r>
      <w:r w:rsidRPr="0032706A">
        <w:rPr>
          <w:noProof/>
        </w:rPr>
        <w:t xml:space="preserve"> of the Melolemonmelon, </w:t>
      </w:r>
      <w:r w:rsidRPr="0032706A">
        <w:rPr>
          <w:b/>
          <w:noProof/>
        </w:rPr>
        <w:t>each time</w:t>
      </w:r>
      <w:r w:rsidRPr="0032706A">
        <w:rPr>
          <w:noProof/>
        </w:rPr>
        <w:t xml:space="preserve"> it is called. </w:t>
      </w:r>
      <w:r w:rsidRPr="0032706A">
        <w:rPr>
          <w:noProof/>
          <w:lang w:val="bg-BG"/>
        </w:rPr>
        <w:br/>
      </w:r>
      <w:r w:rsidRPr="0032706A">
        <w:rPr>
          <w:noProof/>
        </w:rPr>
        <w:t xml:space="preserve">Upon initialization, the </w:t>
      </w:r>
      <w:r w:rsidRPr="0032706A">
        <w:rPr>
          <w:b/>
          <w:noProof/>
        </w:rPr>
        <w:t>initial element</w:t>
      </w:r>
      <w:r w:rsidRPr="0032706A">
        <w:rPr>
          <w:noProof/>
        </w:rPr>
        <w:t xml:space="preserve"> is </w:t>
      </w:r>
      <w:r w:rsidRPr="0032706A">
        <w:rPr>
          <w:b/>
          <w:noProof/>
        </w:rPr>
        <w:t>Water</w:t>
      </w:r>
      <w:r w:rsidRPr="0032706A">
        <w:rPr>
          <w:noProof/>
        </w:rPr>
        <w:t xml:space="preserve">. From then it should go in the following order: </w:t>
      </w:r>
      <w:r w:rsidRPr="0032706A">
        <w:rPr>
          <w:b/>
          <w:noProof/>
        </w:rPr>
        <w:t xml:space="preserve">Fire, Earth, Air, Water, Fire… </w:t>
      </w:r>
      <w:r w:rsidRPr="0032706A">
        <w:rPr>
          <w:noProof/>
        </w:rPr>
        <w:t>and so on.</w:t>
      </w:r>
      <w:r w:rsidRPr="0032706A">
        <w:rPr>
          <w:noProof/>
          <w:lang w:val="bg-BG"/>
        </w:rPr>
        <w:br/>
      </w:r>
      <w:r w:rsidRPr="0032706A">
        <w:rPr>
          <w:noProof/>
        </w:rPr>
        <w:t xml:space="preserve">The </w:t>
      </w:r>
      <w:r w:rsidRPr="0032706A">
        <w:rPr>
          <w:rStyle w:val="CodeChar"/>
        </w:rPr>
        <w:t>toString()</w:t>
      </w:r>
      <w:r w:rsidRPr="0032706A">
        <w:rPr>
          <w:noProof/>
        </w:rPr>
        <w:t xml:space="preserve"> function should remain the same as its parent class.</w:t>
      </w:r>
    </w:p>
    <w:p w14:paraId="25456C4B" w14:textId="77777777" w:rsidR="0032706A" w:rsidRPr="0032706A" w:rsidRDefault="0032706A" w:rsidP="0032706A">
      <w:pPr>
        <w:pStyle w:val="Heading3"/>
        <w:rPr>
          <w:lang w:val="bg-BG"/>
        </w:rPr>
      </w:pPr>
      <w:r w:rsidRPr="0032706A">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1CE01708" w14:textId="77777777" w:rsidTr="00C5332F">
        <w:tc>
          <w:tcPr>
            <w:tcW w:w="9965" w:type="dxa"/>
            <w:shd w:val="clear" w:color="auto" w:fill="D9D9D9" w:themeFill="background1" w:themeFillShade="D9"/>
          </w:tcPr>
          <w:p w14:paraId="73584871" w14:textId="77777777" w:rsidR="0032706A" w:rsidRPr="0032706A" w:rsidRDefault="0032706A" w:rsidP="00C5332F">
            <w:pPr>
              <w:pStyle w:val="Code"/>
              <w:spacing w:before="0" w:after="0"/>
              <w:jc w:val="center"/>
            </w:pPr>
            <w:r w:rsidRPr="0032706A">
              <w:t>scripts.ts</w:t>
            </w:r>
          </w:p>
        </w:tc>
      </w:tr>
      <w:tr w:rsidR="0032706A" w:rsidRPr="0032706A" w14:paraId="3CC507A3" w14:textId="77777777" w:rsidTr="00C5332F">
        <w:tc>
          <w:tcPr>
            <w:tcW w:w="9965" w:type="dxa"/>
          </w:tcPr>
          <w:p w14:paraId="5BE04AAC"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let test : Melon = new Melon(100, "Test");</w:t>
            </w:r>
          </w:p>
          <w:p w14:paraId="469D8E3D"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Throws error</w:t>
            </w:r>
          </w:p>
          <w:p w14:paraId="25668743" w14:textId="77777777" w:rsidR="0032706A" w:rsidRPr="0032706A" w:rsidRDefault="0032706A" w:rsidP="00C5332F">
            <w:pPr>
              <w:pStyle w:val="HTMLPreformatted"/>
              <w:shd w:val="clear" w:color="auto" w:fill="FFFFFF"/>
              <w:rPr>
                <w:rFonts w:ascii="Consolas" w:hAnsi="Consolas"/>
                <w:noProof/>
                <w:lang w:val="bg-BG"/>
              </w:rPr>
            </w:pPr>
          </w:p>
          <w:p w14:paraId="695FEBA8"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let watermelon : Watermelon = new Watermelon(12.5, "Kingsize");</w:t>
            </w:r>
          </w:p>
          <w:p w14:paraId="1FE06F77"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console.log(watermelon.toString());</w:t>
            </w:r>
          </w:p>
          <w:p w14:paraId="0020DD22" w14:textId="77777777" w:rsidR="0032706A" w:rsidRPr="0032706A" w:rsidRDefault="0032706A" w:rsidP="00C5332F">
            <w:pPr>
              <w:pStyle w:val="HTMLPreformatted"/>
              <w:shd w:val="clear" w:color="auto" w:fill="FFFFFF"/>
              <w:rPr>
                <w:rFonts w:ascii="Consolas" w:hAnsi="Consolas"/>
                <w:noProof/>
                <w:lang w:val="bg-BG"/>
              </w:rPr>
            </w:pPr>
          </w:p>
          <w:p w14:paraId="07D01DF9"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 Element: Water</w:t>
            </w:r>
          </w:p>
          <w:p w14:paraId="561A8AE9"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 Sort: Kingsize</w:t>
            </w:r>
          </w:p>
          <w:p w14:paraId="534FF05D" w14:textId="77777777" w:rsidR="0032706A" w:rsidRPr="0032706A" w:rsidRDefault="0032706A" w:rsidP="00C5332F">
            <w:pPr>
              <w:pStyle w:val="HTMLPreformatted"/>
              <w:shd w:val="clear" w:color="auto" w:fill="FFFFFF"/>
              <w:rPr>
                <w:rFonts w:ascii="Consolas" w:hAnsi="Consolas"/>
                <w:noProof/>
              </w:rPr>
            </w:pPr>
            <w:r w:rsidRPr="0032706A">
              <w:rPr>
                <w:rFonts w:ascii="Consolas" w:hAnsi="Consolas"/>
                <w:noProof/>
              </w:rPr>
              <w:t>// Element Index: 100</w:t>
            </w:r>
          </w:p>
        </w:tc>
      </w:tr>
    </w:tbl>
    <w:p w14:paraId="6DC2C89C" w14:textId="77777777" w:rsidR="0032706A" w:rsidRPr="0032706A" w:rsidRDefault="0032706A" w:rsidP="0032706A">
      <w:pPr>
        <w:pStyle w:val="Heading2"/>
        <w:numPr>
          <w:ilvl w:val="0"/>
          <w:numId w:val="40"/>
        </w:numPr>
        <w:rPr>
          <w:lang w:val="bg-BG"/>
        </w:rPr>
      </w:pPr>
      <w:r w:rsidRPr="0032706A">
        <w:t>Boxes</w:t>
      </w:r>
    </w:p>
    <w:p w14:paraId="6497050D" w14:textId="77777777" w:rsidR="0032706A" w:rsidRPr="0032706A" w:rsidRDefault="0032706A" w:rsidP="0032706A">
      <w:pPr>
        <w:rPr>
          <w:lang w:val="bg-BG"/>
        </w:rPr>
      </w:pPr>
      <w:r w:rsidRPr="0032706A">
        <w:t xml:space="preserve">Create a class </w:t>
      </w:r>
      <w:proofErr w:type="gramStart"/>
      <w:r w:rsidRPr="0032706A">
        <w:t>Box</w:t>
      </w:r>
      <w:proofErr w:type="gramEnd"/>
      <w:r w:rsidRPr="0032706A">
        <w:t>&lt;&gt; that can store anything.</w:t>
      </w:r>
    </w:p>
    <w:p w14:paraId="10A9B1A5" w14:textId="77777777" w:rsidR="0032706A" w:rsidRPr="0032706A" w:rsidRDefault="0032706A" w:rsidP="0032706A">
      <w:pPr>
        <w:rPr>
          <w:lang w:val="bg-BG"/>
        </w:rPr>
      </w:pPr>
      <w:r w:rsidRPr="0032706A">
        <w:t>It should have two public methods and a getter:</w:t>
      </w:r>
    </w:p>
    <w:p w14:paraId="5910CC53" w14:textId="77777777" w:rsidR="0032706A" w:rsidRPr="0032706A" w:rsidRDefault="0032706A" w:rsidP="0032706A">
      <w:pPr>
        <w:pStyle w:val="Code"/>
        <w:numPr>
          <w:ilvl w:val="0"/>
          <w:numId w:val="42"/>
        </w:numPr>
        <w:rPr>
          <w:lang w:val="bg-BG"/>
        </w:rPr>
      </w:pPr>
      <w:r w:rsidRPr="0032706A">
        <w:t>add(element)</w:t>
      </w:r>
    </w:p>
    <w:p w14:paraId="747B6DA2" w14:textId="77777777" w:rsidR="0032706A" w:rsidRPr="0032706A" w:rsidRDefault="0032706A" w:rsidP="0032706A">
      <w:pPr>
        <w:pStyle w:val="Code"/>
        <w:numPr>
          <w:ilvl w:val="0"/>
          <w:numId w:val="42"/>
        </w:numPr>
        <w:rPr>
          <w:lang w:val="bg-BG"/>
        </w:rPr>
      </w:pPr>
      <w:r w:rsidRPr="0032706A">
        <w:t>remove()</w:t>
      </w:r>
    </w:p>
    <w:p w14:paraId="3E29C5C1" w14:textId="77777777" w:rsidR="0032706A" w:rsidRPr="0032706A" w:rsidRDefault="0032706A" w:rsidP="0032706A">
      <w:pPr>
        <w:pStyle w:val="Code"/>
        <w:numPr>
          <w:ilvl w:val="0"/>
          <w:numId w:val="42"/>
        </w:numPr>
        <w:rPr>
          <w:lang w:val="bg-BG"/>
        </w:rPr>
      </w:pPr>
      <w:r w:rsidRPr="0032706A">
        <w:t>count - getter</w:t>
      </w:r>
    </w:p>
    <w:p w14:paraId="63945826" w14:textId="77777777" w:rsidR="0032706A" w:rsidRPr="0032706A" w:rsidRDefault="0032706A" w:rsidP="0032706A">
      <w:pPr>
        <w:rPr>
          <w:lang w:val="bg-BG"/>
        </w:rPr>
      </w:pPr>
      <w:r w:rsidRPr="0032706A">
        <w:t>Adding should add on top of its contents. Remove should get the topmost element.</w:t>
      </w:r>
    </w:p>
    <w:p w14:paraId="4D069E3E" w14:textId="77777777" w:rsidR="0032706A" w:rsidRPr="0032706A" w:rsidRDefault="0032706A" w:rsidP="0032706A">
      <w:pPr>
        <w:pStyle w:val="Heading3"/>
        <w:rPr>
          <w:lang w:val="bg-BG"/>
        </w:rPr>
      </w:pPr>
      <w:r w:rsidRPr="0032706A">
        <w:t>Example</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3DF8EDCE"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194B5" w14:textId="77777777" w:rsidR="0032706A" w:rsidRPr="0032706A" w:rsidRDefault="0032706A" w:rsidP="00C5332F">
            <w:pPr>
              <w:pStyle w:val="Code"/>
              <w:spacing w:before="0" w:after="0"/>
              <w:jc w:val="center"/>
            </w:pPr>
            <w:r w:rsidRPr="0032706A">
              <w:t>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E2919B" w14:textId="77777777" w:rsidR="0032706A" w:rsidRPr="0032706A" w:rsidRDefault="0032706A" w:rsidP="00C5332F">
            <w:pPr>
              <w:pStyle w:val="Code"/>
              <w:spacing w:before="0" w:after="0"/>
              <w:jc w:val="center"/>
            </w:pPr>
            <w:r w:rsidRPr="0032706A">
              <w:t>Output</w:t>
            </w:r>
          </w:p>
        </w:tc>
      </w:tr>
      <w:tr w:rsidR="0032706A" w:rsidRPr="0032706A" w14:paraId="17861600"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1C7D37A" w14:textId="77777777" w:rsidR="0032706A" w:rsidRPr="0032706A" w:rsidRDefault="0032706A" w:rsidP="00C5332F">
            <w:pPr>
              <w:pStyle w:val="Code"/>
              <w:rPr>
                <w:lang w:val="bg-BG"/>
              </w:rPr>
            </w:pPr>
            <w:r w:rsidRPr="0032706A">
              <w:t>let box = new Box&lt;Number&gt;();</w:t>
            </w:r>
          </w:p>
          <w:p w14:paraId="3A08A86B"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1);</w:t>
            </w:r>
          </w:p>
          <w:p w14:paraId="7931D414"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2);</w:t>
            </w:r>
          </w:p>
          <w:p w14:paraId="07A200D9"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3);</w:t>
            </w:r>
          </w:p>
          <w:p w14:paraId="6D0748CA"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hideMark/>
          </w:tcPr>
          <w:p w14:paraId="4B8063EB" w14:textId="77777777" w:rsidR="0032706A" w:rsidRPr="0032706A" w:rsidRDefault="0032706A" w:rsidP="00C5332F">
            <w:pPr>
              <w:pStyle w:val="Code"/>
            </w:pPr>
            <w:r w:rsidRPr="0032706A">
              <w:t>3</w:t>
            </w:r>
          </w:p>
        </w:tc>
      </w:tr>
      <w:tr w:rsidR="0032706A" w:rsidRPr="0032706A" w14:paraId="0E3D5E86" w14:textId="77777777" w:rsidTr="00C5332F">
        <w:tc>
          <w:tcPr>
            <w:tcW w:w="4535" w:type="dxa"/>
            <w:tcBorders>
              <w:top w:val="single" w:sz="4" w:space="0" w:color="auto"/>
              <w:left w:val="single" w:sz="4" w:space="0" w:color="auto"/>
              <w:bottom w:val="single" w:sz="4" w:space="0" w:color="auto"/>
              <w:right w:val="single" w:sz="4" w:space="0" w:color="auto"/>
            </w:tcBorders>
          </w:tcPr>
          <w:p w14:paraId="0E06B97F" w14:textId="77777777" w:rsidR="0032706A" w:rsidRPr="0032706A" w:rsidRDefault="0032706A" w:rsidP="00C5332F">
            <w:pPr>
              <w:pStyle w:val="Code"/>
              <w:rPr>
                <w:lang w:val="bg-BG"/>
              </w:rPr>
            </w:pPr>
            <w:r w:rsidRPr="0032706A">
              <w:t>let box = new Box&lt;String&gt;();</w:t>
            </w:r>
          </w:p>
          <w:p w14:paraId="3306F928" w14:textId="77777777" w:rsidR="0032706A" w:rsidRPr="0032706A" w:rsidRDefault="0032706A" w:rsidP="00C5332F">
            <w:pPr>
              <w:pStyle w:val="Code"/>
              <w:rPr>
                <w:lang w:val="bg-BG"/>
              </w:rPr>
            </w:pPr>
            <w:r w:rsidRPr="0032706A">
              <w:t>box.add("Pesho");</w:t>
            </w:r>
          </w:p>
          <w:p w14:paraId="2D9139F7" w14:textId="77777777" w:rsidR="0032706A" w:rsidRPr="0032706A" w:rsidRDefault="0032706A" w:rsidP="00C5332F">
            <w:pPr>
              <w:pStyle w:val="Code"/>
              <w:rPr>
                <w:lang w:val="bg-BG"/>
              </w:rPr>
            </w:pPr>
            <w:r w:rsidRPr="0032706A">
              <w:t>box.add("Gosho");</w:t>
            </w:r>
          </w:p>
          <w:p w14:paraId="376988AE" w14:textId="77777777" w:rsidR="0032706A" w:rsidRPr="0032706A" w:rsidRDefault="0032706A" w:rsidP="00C5332F">
            <w:pPr>
              <w:pStyle w:val="Code"/>
              <w:rPr>
                <w:lang w:val="bg-BG"/>
              </w:rPr>
            </w:pPr>
            <w:r w:rsidRPr="0032706A">
              <w:t>console.log(box.count);</w:t>
            </w:r>
          </w:p>
          <w:p w14:paraId="66AD4DC8" w14:textId="77777777" w:rsidR="0032706A" w:rsidRPr="0032706A" w:rsidRDefault="0032706A" w:rsidP="00C5332F">
            <w:pPr>
              <w:pStyle w:val="Code"/>
              <w:rPr>
                <w:lang w:val="bg-BG"/>
              </w:rPr>
            </w:pPr>
            <w:r w:rsidRPr="0032706A">
              <w:lastRenderedPageBreak/>
              <w:t>box.remove();</w:t>
            </w:r>
          </w:p>
          <w:p w14:paraId="218DD1F1"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tcPr>
          <w:p w14:paraId="58BBCDAF" w14:textId="77777777" w:rsidR="0032706A" w:rsidRPr="0032706A" w:rsidRDefault="0032706A" w:rsidP="00C5332F">
            <w:pPr>
              <w:pStyle w:val="Code"/>
              <w:rPr>
                <w:lang w:val="bg-BG"/>
              </w:rPr>
            </w:pPr>
            <w:r w:rsidRPr="0032706A">
              <w:lastRenderedPageBreak/>
              <w:t>2</w:t>
            </w:r>
          </w:p>
          <w:p w14:paraId="37CEA930" w14:textId="77777777" w:rsidR="0032706A" w:rsidRPr="0032706A" w:rsidRDefault="0032706A" w:rsidP="00C5332F">
            <w:pPr>
              <w:pStyle w:val="Code"/>
            </w:pPr>
            <w:r w:rsidRPr="0032706A">
              <w:t>1</w:t>
            </w:r>
          </w:p>
        </w:tc>
      </w:tr>
    </w:tbl>
    <w:p w14:paraId="635FE41D" w14:textId="77777777" w:rsidR="0032706A" w:rsidRPr="0032706A" w:rsidRDefault="0032706A" w:rsidP="0032706A">
      <w:pPr>
        <w:rPr>
          <w:lang w:val="bg-BG"/>
        </w:rPr>
      </w:pPr>
    </w:p>
    <w:p w14:paraId="70BF1788" w14:textId="77777777" w:rsidR="0032706A" w:rsidRPr="0032706A" w:rsidRDefault="0032706A" w:rsidP="0032706A">
      <w:pPr>
        <w:rPr>
          <w:lang w:val="bg-BG"/>
        </w:rPr>
      </w:pPr>
      <w:r w:rsidRPr="0032706A">
        <w:rPr>
          <w:noProof/>
          <w:lang w:eastAsia="bg-BG"/>
        </w:rPr>
        <w:drawing>
          <wp:inline distT="0" distB="0" distL="0" distR="0" wp14:anchorId="7C67BDE6" wp14:editId="32ED1691">
            <wp:extent cx="2537460" cy="2613890"/>
            <wp:effectExtent l="19050" t="19050" r="15240" b="15240"/>
            <wp:docPr id="18"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41827" cy="2618389"/>
                    </a:xfrm>
                    <a:prstGeom prst="rect">
                      <a:avLst/>
                    </a:prstGeom>
                    <a:ln>
                      <a:solidFill>
                        <a:schemeClr val="tx1"/>
                      </a:solidFill>
                    </a:ln>
                  </pic:spPr>
                </pic:pic>
              </a:graphicData>
            </a:graphic>
          </wp:inline>
        </w:drawing>
      </w:r>
    </w:p>
    <w:p w14:paraId="6DF6A4EE" w14:textId="77777777" w:rsidR="0032706A" w:rsidRPr="0032706A" w:rsidRDefault="0032706A" w:rsidP="0032706A">
      <w:pPr>
        <w:pStyle w:val="Heading2"/>
        <w:numPr>
          <w:ilvl w:val="0"/>
          <w:numId w:val="40"/>
        </w:numPr>
        <w:rPr>
          <w:lang w:val="bg-BG"/>
        </w:rPr>
      </w:pPr>
      <w:r w:rsidRPr="0032706A">
        <w:rPr>
          <w:noProof/>
        </w:rPr>
        <w:t>KeyValuePairs</w:t>
      </w:r>
    </w:p>
    <w:p w14:paraId="2A22274A" w14:textId="77777777" w:rsidR="0032706A" w:rsidRPr="0032706A" w:rsidRDefault="0032706A" w:rsidP="0032706A">
      <w:pPr>
        <w:rPr>
          <w:lang w:val="bg-BG"/>
        </w:rPr>
      </w:pPr>
      <w:r w:rsidRPr="0032706A">
        <w:t>Create a generic class which can store a key and value of any type. It should have the following public methods:</w:t>
      </w:r>
    </w:p>
    <w:p w14:paraId="7B49F9DA" w14:textId="77777777" w:rsidR="0032706A" w:rsidRPr="0032706A" w:rsidRDefault="0032706A" w:rsidP="0032706A">
      <w:pPr>
        <w:pStyle w:val="ListParagraph"/>
        <w:numPr>
          <w:ilvl w:val="0"/>
          <w:numId w:val="43"/>
        </w:numPr>
        <w:rPr>
          <w:rFonts w:ascii="Consolas" w:hAnsi="Consolas"/>
          <w:b/>
          <w:lang w:val="bg-BG"/>
        </w:rPr>
      </w:pPr>
      <w:r w:rsidRPr="0032706A">
        <w:rPr>
          <w:rFonts w:ascii="Consolas" w:hAnsi="Consolas"/>
          <w:b/>
          <w:noProof/>
        </w:rPr>
        <w:t>setKeyValue(key: T, value: U)</w:t>
      </w:r>
    </w:p>
    <w:p w14:paraId="60031455" w14:textId="77777777" w:rsidR="0032706A" w:rsidRPr="0032706A" w:rsidRDefault="0032706A" w:rsidP="0032706A">
      <w:pPr>
        <w:pStyle w:val="ListParagraph"/>
        <w:numPr>
          <w:ilvl w:val="0"/>
          <w:numId w:val="43"/>
        </w:numPr>
        <w:rPr>
          <w:rFonts w:ascii="Consolas" w:hAnsi="Consolas"/>
          <w:b/>
          <w:lang w:val="bg-BG"/>
        </w:rPr>
      </w:pPr>
      <w:r w:rsidRPr="0032706A">
        <w:rPr>
          <w:rFonts w:ascii="Consolas" w:hAnsi="Consolas"/>
          <w:b/>
          <w:noProof/>
        </w:rPr>
        <w:t>display()</w:t>
      </w:r>
      <w:r w:rsidRPr="0032706A">
        <w:rPr>
          <w:noProof/>
        </w:rPr>
        <w:t xml:space="preserve"> </w:t>
      </w:r>
      <w:r w:rsidRPr="0032706A">
        <w:t xml:space="preserve">– log the key and the value in the following format: </w:t>
      </w:r>
      <w:r w:rsidRPr="0032706A">
        <w:rPr>
          <w:rFonts w:ascii="Consolas" w:hAnsi="Consolas"/>
          <w:b/>
          <w:noProof/>
        </w:rPr>
        <w:t>'key = {key}, value = {value}'</w:t>
      </w:r>
    </w:p>
    <w:p w14:paraId="712FEFB2" w14:textId="77777777" w:rsidR="0032706A" w:rsidRPr="0032706A" w:rsidRDefault="0032706A" w:rsidP="0032706A">
      <w:pPr>
        <w:pStyle w:val="Heading3"/>
        <w:rPr>
          <w:lang w:val="bg-BG"/>
        </w:rPr>
      </w:pPr>
      <w:r w:rsidRPr="0032706A">
        <w:t>Example</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6362"/>
        <w:gridCol w:w="3838"/>
      </w:tblGrid>
      <w:tr w:rsidR="0032706A" w:rsidRPr="0032706A" w14:paraId="7021B9B5" w14:textId="77777777" w:rsidTr="00C5332F">
        <w:tc>
          <w:tcPr>
            <w:tcW w:w="6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0B724E" w14:textId="77777777" w:rsidR="0032706A" w:rsidRPr="0032706A" w:rsidRDefault="0032706A" w:rsidP="00C5332F">
            <w:pPr>
              <w:pStyle w:val="Code"/>
              <w:spacing w:before="0" w:after="0"/>
              <w:jc w:val="center"/>
            </w:pPr>
            <w:r w:rsidRPr="0032706A">
              <w:t>Input</w:t>
            </w:r>
          </w:p>
        </w:tc>
        <w:tc>
          <w:tcPr>
            <w:tcW w:w="3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CF0E0" w14:textId="77777777" w:rsidR="0032706A" w:rsidRPr="0032706A" w:rsidRDefault="0032706A" w:rsidP="00C5332F">
            <w:pPr>
              <w:pStyle w:val="Code"/>
              <w:spacing w:before="0" w:after="0"/>
              <w:jc w:val="center"/>
            </w:pPr>
            <w:r w:rsidRPr="0032706A">
              <w:t>Output</w:t>
            </w:r>
          </w:p>
        </w:tc>
      </w:tr>
      <w:tr w:rsidR="0032706A" w:rsidRPr="0032706A" w14:paraId="7BF968C8" w14:textId="77777777" w:rsidTr="00C5332F">
        <w:tc>
          <w:tcPr>
            <w:tcW w:w="6362" w:type="dxa"/>
            <w:tcBorders>
              <w:top w:val="single" w:sz="4" w:space="0" w:color="auto"/>
              <w:left w:val="single" w:sz="4" w:space="0" w:color="auto"/>
              <w:bottom w:val="single" w:sz="4" w:space="0" w:color="auto"/>
              <w:right w:val="single" w:sz="4" w:space="0" w:color="auto"/>
            </w:tcBorders>
            <w:hideMark/>
          </w:tcPr>
          <w:p w14:paraId="58DE4A2A" w14:textId="77777777" w:rsidR="0032706A" w:rsidRPr="0032706A" w:rsidRDefault="0032706A" w:rsidP="00C5332F">
            <w:pPr>
              <w:pStyle w:val="Code"/>
              <w:rPr>
                <w:lang w:val="bg-BG"/>
              </w:rPr>
            </w:pPr>
            <w:r w:rsidRPr="0032706A">
              <w:t>let kvp = new KeyValuePair&lt;number, string&gt;();</w:t>
            </w:r>
          </w:p>
          <w:p w14:paraId="62D01F5F" w14:textId="77777777" w:rsidR="0032706A" w:rsidRPr="0032706A" w:rsidRDefault="0032706A" w:rsidP="00C5332F">
            <w:pPr>
              <w:pStyle w:val="Code"/>
              <w:rPr>
                <w:lang w:val="bg-BG"/>
              </w:rPr>
            </w:pPr>
            <w:r w:rsidRPr="0032706A">
              <w:t>kvp.setKeyValue(1, "Steve");</w:t>
            </w:r>
          </w:p>
          <w:p w14:paraId="655071DA" w14:textId="77777777" w:rsidR="0032706A" w:rsidRPr="0032706A" w:rsidRDefault="0032706A" w:rsidP="00C5332F">
            <w:pPr>
              <w:pStyle w:val="Code"/>
            </w:pPr>
            <w:r w:rsidRPr="0032706A">
              <w:t>kvp.display();</w:t>
            </w:r>
          </w:p>
        </w:tc>
        <w:tc>
          <w:tcPr>
            <w:tcW w:w="3838" w:type="dxa"/>
            <w:tcBorders>
              <w:top w:val="single" w:sz="4" w:space="0" w:color="auto"/>
              <w:left w:val="single" w:sz="4" w:space="0" w:color="auto"/>
              <w:bottom w:val="single" w:sz="4" w:space="0" w:color="auto"/>
              <w:right w:val="single" w:sz="4" w:space="0" w:color="auto"/>
            </w:tcBorders>
            <w:hideMark/>
          </w:tcPr>
          <w:p w14:paraId="5A2C9914" w14:textId="77777777" w:rsidR="0032706A" w:rsidRPr="0032706A" w:rsidRDefault="0032706A" w:rsidP="00C5332F">
            <w:pPr>
              <w:pStyle w:val="Code"/>
            </w:pPr>
            <w:r w:rsidRPr="0032706A">
              <w:t>key = 1, value = Steve</w:t>
            </w:r>
          </w:p>
        </w:tc>
      </w:tr>
    </w:tbl>
    <w:p w14:paraId="2A35BCAA" w14:textId="77777777" w:rsidR="0032706A" w:rsidRPr="0032706A" w:rsidRDefault="0032706A" w:rsidP="0032706A">
      <w:pPr>
        <w:rPr>
          <w:lang w:val="bg-BG"/>
        </w:rPr>
      </w:pPr>
      <w:r w:rsidRPr="0032706A">
        <w:rPr>
          <w:noProof/>
          <w:lang w:eastAsia="bg-BG"/>
        </w:rPr>
        <w:drawing>
          <wp:inline distT="0" distB="0" distL="0" distR="0" wp14:anchorId="4C8795D0" wp14:editId="088B1DF0">
            <wp:extent cx="3048094" cy="1691640"/>
            <wp:effectExtent l="19050" t="19050" r="19050" b="22860"/>
            <wp:docPr id="25"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56618" cy="1696371"/>
                    </a:xfrm>
                    <a:prstGeom prst="rect">
                      <a:avLst/>
                    </a:prstGeom>
                    <a:ln>
                      <a:solidFill>
                        <a:schemeClr val="tx1"/>
                      </a:solidFill>
                    </a:ln>
                  </pic:spPr>
                </pic:pic>
              </a:graphicData>
            </a:graphic>
          </wp:inline>
        </w:drawing>
      </w:r>
    </w:p>
    <w:p w14:paraId="592EBD29" w14:textId="51658AA2" w:rsidR="00640502" w:rsidRPr="0032706A" w:rsidRDefault="00640502" w:rsidP="0032706A">
      <w:pPr>
        <w:rPr>
          <w:lang w:val="bg-BG"/>
        </w:rPr>
      </w:pPr>
    </w:p>
    <w:sectPr w:rsidR="00640502" w:rsidRPr="0032706A"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1427C" w14:textId="77777777" w:rsidR="007A5B7B" w:rsidRDefault="007A5B7B" w:rsidP="008068A2">
      <w:pPr>
        <w:spacing w:after="0" w:line="240" w:lineRule="auto"/>
      </w:pPr>
      <w:r>
        <w:separator/>
      </w:r>
    </w:p>
  </w:endnote>
  <w:endnote w:type="continuationSeparator" w:id="0">
    <w:p w14:paraId="37BF09E8" w14:textId="77777777" w:rsidR="007A5B7B" w:rsidRDefault="007A5B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7DE61" w14:textId="77777777" w:rsidR="007A5B7B" w:rsidRDefault="007A5B7B" w:rsidP="008068A2">
      <w:pPr>
        <w:spacing w:after="0" w:line="240" w:lineRule="auto"/>
      </w:pPr>
      <w:r>
        <w:separator/>
      </w:r>
    </w:p>
  </w:footnote>
  <w:footnote w:type="continuationSeparator" w:id="0">
    <w:p w14:paraId="4769044B" w14:textId="77777777" w:rsidR="007A5B7B" w:rsidRDefault="007A5B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A1F7E"/>
    <w:multiLevelType w:val="hybridMultilevel"/>
    <w:tmpl w:val="BE2E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A42EDB"/>
    <w:multiLevelType w:val="hybridMultilevel"/>
    <w:tmpl w:val="6598F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4B798A"/>
    <w:multiLevelType w:val="hybridMultilevel"/>
    <w:tmpl w:val="CFF80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47921D62"/>
    <w:lvl w:ilvl="0" w:tplc="B512FB54">
      <w:start w:val="1"/>
      <w:numFmt w:val="decimal"/>
      <w:lvlText w:val="%1."/>
      <w:lvlJc w:val="left"/>
      <w:pPr>
        <w:ind w:left="502"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232294">
    <w:abstractNumId w:val="0"/>
  </w:num>
  <w:num w:numId="2" w16cid:durableId="834686650">
    <w:abstractNumId w:val="42"/>
  </w:num>
  <w:num w:numId="3" w16cid:durableId="221449171">
    <w:abstractNumId w:val="8"/>
  </w:num>
  <w:num w:numId="4" w16cid:durableId="1948733382">
    <w:abstractNumId w:val="28"/>
  </w:num>
  <w:num w:numId="5" w16cid:durableId="897857508">
    <w:abstractNumId w:val="29"/>
  </w:num>
  <w:num w:numId="6" w16cid:durableId="1912695293">
    <w:abstractNumId w:val="33"/>
  </w:num>
  <w:num w:numId="7" w16cid:durableId="1227035542">
    <w:abstractNumId w:val="3"/>
  </w:num>
  <w:num w:numId="8" w16cid:durableId="1562516309">
    <w:abstractNumId w:val="7"/>
  </w:num>
  <w:num w:numId="9" w16cid:durableId="1380478352">
    <w:abstractNumId w:val="26"/>
  </w:num>
  <w:num w:numId="10" w16cid:durableId="7375556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4744282">
    <w:abstractNumId w:val="4"/>
  </w:num>
  <w:num w:numId="12" w16cid:durableId="422531564">
    <w:abstractNumId w:val="20"/>
  </w:num>
  <w:num w:numId="13" w16cid:durableId="928930758">
    <w:abstractNumId w:val="1"/>
  </w:num>
  <w:num w:numId="14" w16cid:durableId="892273359">
    <w:abstractNumId w:val="32"/>
  </w:num>
  <w:num w:numId="15" w16cid:durableId="553539113">
    <w:abstractNumId w:val="9"/>
  </w:num>
  <w:num w:numId="16" w16cid:durableId="1560893800">
    <w:abstractNumId w:val="37"/>
  </w:num>
  <w:num w:numId="17" w16cid:durableId="1742874634">
    <w:abstractNumId w:val="27"/>
  </w:num>
  <w:num w:numId="18" w16cid:durableId="1753550574">
    <w:abstractNumId w:val="41"/>
  </w:num>
  <w:num w:numId="19" w16cid:durableId="1628774808">
    <w:abstractNumId w:val="34"/>
  </w:num>
  <w:num w:numId="20" w16cid:durableId="636255390">
    <w:abstractNumId w:val="19"/>
  </w:num>
  <w:num w:numId="21" w16cid:durableId="1332951427">
    <w:abstractNumId w:val="31"/>
  </w:num>
  <w:num w:numId="22" w16cid:durableId="920866783">
    <w:abstractNumId w:val="12"/>
  </w:num>
  <w:num w:numId="23" w16cid:durableId="1938979862">
    <w:abstractNumId w:val="15"/>
  </w:num>
  <w:num w:numId="24" w16cid:durableId="1550844230">
    <w:abstractNumId w:val="2"/>
  </w:num>
  <w:num w:numId="25" w16cid:durableId="937831">
    <w:abstractNumId w:val="6"/>
  </w:num>
  <w:num w:numId="26" w16cid:durableId="601500067">
    <w:abstractNumId w:val="16"/>
  </w:num>
  <w:num w:numId="27" w16cid:durableId="1075592219">
    <w:abstractNumId w:val="36"/>
  </w:num>
  <w:num w:numId="28" w16cid:durableId="1698504555">
    <w:abstractNumId w:val="18"/>
  </w:num>
  <w:num w:numId="29" w16cid:durableId="2057849356">
    <w:abstractNumId w:val="40"/>
  </w:num>
  <w:num w:numId="30" w16cid:durableId="657729786">
    <w:abstractNumId w:val="21"/>
  </w:num>
  <w:num w:numId="31" w16cid:durableId="1644653593">
    <w:abstractNumId w:val="11"/>
  </w:num>
  <w:num w:numId="32" w16cid:durableId="72245854">
    <w:abstractNumId w:val="35"/>
  </w:num>
  <w:num w:numId="33" w16cid:durableId="83066618">
    <w:abstractNumId w:val="38"/>
  </w:num>
  <w:num w:numId="34" w16cid:durableId="1939211349">
    <w:abstractNumId w:val="25"/>
  </w:num>
  <w:num w:numId="35" w16cid:durableId="1683774226">
    <w:abstractNumId w:val="39"/>
  </w:num>
  <w:num w:numId="36" w16cid:durableId="719859499">
    <w:abstractNumId w:val="5"/>
  </w:num>
  <w:num w:numId="37" w16cid:durableId="829827893">
    <w:abstractNumId w:val="22"/>
  </w:num>
  <w:num w:numId="38" w16cid:durableId="98573149">
    <w:abstractNumId w:val="14"/>
  </w:num>
  <w:num w:numId="39" w16cid:durableId="811679392">
    <w:abstractNumId w:val="30"/>
  </w:num>
  <w:num w:numId="40" w16cid:durableId="7108884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24094015">
    <w:abstractNumId w:val="17"/>
  </w:num>
  <w:num w:numId="42" w16cid:durableId="119301491">
    <w:abstractNumId w:val="23"/>
  </w:num>
  <w:num w:numId="43" w16cid:durableId="2066831740">
    <w:abstractNumId w:val="10"/>
  </w:num>
  <w:num w:numId="44" w16cid:durableId="101603536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jcytTQyszCwNLdQ0lEKTi0uzszPAykwrAUAkXxLR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485B"/>
    <w:rsid w:val="00264287"/>
    <w:rsid w:val="0026589D"/>
    <w:rsid w:val="002664E1"/>
    <w:rsid w:val="002674C4"/>
    <w:rsid w:val="002819B5"/>
    <w:rsid w:val="002853F4"/>
    <w:rsid w:val="002A2D2D"/>
    <w:rsid w:val="002C539D"/>
    <w:rsid w:val="002C71C6"/>
    <w:rsid w:val="002D07CA"/>
    <w:rsid w:val="00305122"/>
    <w:rsid w:val="003230CF"/>
    <w:rsid w:val="0032706A"/>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39DF"/>
    <w:rsid w:val="004311CA"/>
    <w:rsid w:val="0045687A"/>
    <w:rsid w:val="0047331A"/>
    <w:rsid w:val="0047640B"/>
    <w:rsid w:val="0047644B"/>
    <w:rsid w:val="00476D4B"/>
    <w:rsid w:val="00491748"/>
    <w:rsid w:val="004A707D"/>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0950"/>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60A"/>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5B7B"/>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1E20"/>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3C1C"/>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1C8"/>
    <w:rsid w:val="00B6185B"/>
    <w:rsid w:val="00B638EB"/>
    <w:rsid w:val="00B63DED"/>
    <w:rsid w:val="00B753E7"/>
    <w:rsid w:val="00B86AF3"/>
    <w:rsid w:val="00B9309B"/>
    <w:rsid w:val="00BA1F40"/>
    <w:rsid w:val="00BA4820"/>
    <w:rsid w:val="00BB05FA"/>
    <w:rsid w:val="00BB0B52"/>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2BA0"/>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547F"/>
    <w:rsid w:val="00E36FD8"/>
    <w:rsid w:val="00E37380"/>
    <w:rsid w:val="00E43201"/>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327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270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1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1.png"/><Relationship Id="rId21" Type="http://schemas.openxmlformats.org/officeDocument/2006/relationships/image" Target="media/image120.png"/><Relationship Id="rId34" Type="http://schemas.openxmlformats.org/officeDocument/2006/relationships/image" Target="media/image1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5" Type="http://schemas.openxmlformats.org/officeDocument/2006/relationships/image" Target="media/image140.png"/><Relationship Id="rId33" Type="http://schemas.openxmlformats.org/officeDocument/2006/relationships/hyperlink" Target="https://www.linkedin.com/company/softuni/" TargetMode="External"/><Relationship Id="rId38" Type="http://schemas.openxmlformats.org/officeDocument/2006/relationships/image" Target="media/image200.png"/><Relationship Id="rId2" Type="http://schemas.openxmlformats.org/officeDocument/2006/relationships/image" Target="media/image1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4.png"/><Relationship Id="rId11" Type="http://schemas.openxmlformats.org/officeDocument/2006/relationships/image" Target="media/image16.png"/><Relationship Id="rId24" Type="http://schemas.openxmlformats.org/officeDocument/2006/relationships/hyperlink" Target="https://www.facebook.com/softuni.org" TargetMode="External"/><Relationship Id="rId32" Type="http://schemas.openxmlformats.org/officeDocument/2006/relationships/image" Target="media/image1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8.png"/><Relationship Id="rId23" Type="http://schemas.openxmlformats.org/officeDocument/2006/relationships/image" Target="media/image13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90.png"/><Relationship Id="rId10" Type="http://schemas.openxmlformats.org/officeDocument/2006/relationships/hyperlink" Target="https://twitter.com/SoftUni1" TargetMode="External"/><Relationship Id="rId19" Type="http://schemas.openxmlformats.org/officeDocument/2006/relationships/image" Target="media/image20.png"/><Relationship Id="rId31" Type="http://schemas.openxmlformats.org/officeDocument/2006/relationships/hyperlink" Target="https://www.youtube.com/channel/UCqvOk8tYzfRS-eDy4vs3UyA" TargetMode="External"/><Relationship Id="rId4" Type="http://schemas.openxmlformats.org/officeDocument/2006/relationships/image" Target="media/image1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50.png"/><Relationship Id="rId30" Type="http://schemas.openxmlformats.org/officeDocument/2006/relationships/image" Target="media/image160.png"/><Relationship Id="rId35" Type="http://schemas.openxmlformats.org/officeDocument/2006/relationships/hyperlink" Target="https://github.com/SoftUni" TargetMode="External"/><Relationship Id="rId8" Type="http://schemas.openxmlformats.org/officeDocument/2006/relationships/image" Target="media/image1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507F7-1AE8-43F6-A55B-178ED20FE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1338</Words>
  <Characters>7630</Characters>
  <Application>Microsoft Office Word</Application>
  <DocSecurity>0</DocSecurity>
  <Lines>63</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Angular Fundamentals Course at SoftUni</vt:lpstr>
      <vt:lpstr>SoftUni Document</vt:lpstr>
    </vt:vector>
  </TitlesOfParts>
  <Company>SoftUni – https://softuni.org</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Angular Fundamentals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ya</cp:lastModifiedBy>
  <cp:revision>11</cp:revision>
  <cp:lastPrinted>2015-10-26T22:35:00Z</cp:lastPrinted>
  <dcterms:created xsi:type="dcterms:W3CDTF">2019-11-12T12:29:00Z</dcterms:created>
  <dcterms:modified xsi:type="dcterms:W3CDTF">2022-11-06T10:35:00Z</dcterms:modified>
  <cp:category>programming; education; software engineering; software development</cp:category>
</cp:coreProperties>
</file>